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935FE" w14:textId="4FF40B17" w:rsidR="0058360C" w:rsidRPr="00F10F2C" w:rsidRDefault="0058360C" w:rsidP="00916D2D">
      <w:pPr>
        <w:spacing w:line="340" w:lineRule="exact"/>
        <w:contextualSpacing/>
      </w:pPr>
      <w:r w:rsidRPr="00F10F2C">
        <w:rPr>
          <w:b/>
          <w:bCs/>
        </w:rPr>
        <w:t>Supplementary Table S</w:t>
      </w:r>
      <w:r w:rsidRPr="00F10F2C">
        <w:rPr>
          <w:rFonts w:eastAsiaTheme="minorEastAsia"/>
          <w:b/>
          <w:bCs/>
        </w:rPr>
        <w:t>1</w:t>
      </w:r>
      <w:r w:rsidR="007E2C99" w:rsidRPr="00F10F2C">
        <w:rPr>
          <w:rFonts w:eastAsiaTheme="minorEastAsia"/>
        </w:rPr>
        <w:t xml:space="preserve"> </w:t>
      </w:r>
      <w:r w:rsidR="00991AD5">
        <w:rPr>
          <w:rFonts w:eastAsiaTheme="minorEastAsia"/>
        </w:rPr>
        <w:t>Measures</w:t>
      </w:r>
      <w:r w:rsidR="007E2C99" w:rsidRPr="00F10F2C">
        <w:rPr>
          <w:rFonts w:eastAsiaTheme="minorEastAsia"/>
        </w:rPr>
        <w:t xml:space="preserve"> used in this study</w:t>
      </w:r>
    </w:p>
    <w:tbl>
      <w:tblPr>
        <w:tblStyle w:val="ac"/>
        <w:tblW w:w="9215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3969"/>
        <w:gridCol w:w="2977"/>
      </w:tblGrid>
      <w:tr w:rsidR="00916D2D" w:rsidRPr="00916D2D" w14:paraId="20FB0EF9" w14:textId="77777777" w:rsidTr="00973979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4A918C1" w14:textId="77777777" w:rsidR="009D1107" w:rsidRPr="00916D2D" w:rsidRDefault="009D1107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916D2D">
              <w:rPr>
                <w:sz w:val="20"/>
                <w:szCs w:val="20"/>
              </w:rPr>
              <w:t>Measures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762788E4" w14:textId="77777777" w:rsidR="009D1107" w:rsidRPr="00916D2D" w:rsidRDefault="009D1107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916D2D">
              <w:rPr>
                <w:sz w:val="20"/>
                <w:szCs w:val="20"/>
              </w:rPr>
              <w:t>Item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65BB786E" w14:textId="2F4E92A2" w:rsidR="009D1107" w:rsidRPr="00916D2D" w:rsidRDefault="009D1107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916D2D">
              <w:rPr>
                <w:sz w:val="20"/>
                <w:szCs w:val="20"/>
              </w:rPr>
              <w:t>Response scale</w:t>
            </w:r>
          </w:p>
        </w:tc>
      </w:tr>
      <w:tr w:rsidR="00CB335A" w:rsidRPr="00193BF8" w14:paraId="7A065239" w14:textId="77777777" w:rsidTr="00973979"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5A7A22C6" w14:textId="184F9324" w:rsidR="00CB335A" w:rsidRPr="00DF4F6E" w:rsidRDefault="00CB335A" w:rsidP="00916D2D">
            <w:pPr>
              <w:spacing w:line="340" w:lineRule="exact"/>
              <w:contextualSpacing/>
              <w:rPr>
                <w:rFonts w:eastAsiaTheme="minorEastAsia"/>
                <w:sz w:val="20"/>
                <w:szCs w:val="20"/>
              </w:rPr>
            </w:pPr>
            <w:r w:rsidRPr="00DF4F6E">
              <w:rPr>
                <w:rFonts w:eastAsiaTheme="minorEastAsia" w:hint="eastAsia"/>
                <w:sz w:val="20"/>
                <w:szCs w:val="20"/>
              </w:rPr>
              <w:t>D</w:t>
            </w:r>
            <w:r w:rsidRPr="00DF4F6E">
              <w:rPr>
                <w:rFonts w:eastAsiaTheme="minorEastAsia"/>
                <w:sz w:val="20"/>
                <w:szCs w:val="20"/>
              </w:rPr>
              <w:t>epression (DRPST)</w:t>
            </w:r>
            <w:r w:rsidR="00991AD5" w:rsidRPr="00DF4F6E">
              <w:rPr>
                <w:rFonts w:eastAsiaTheme="minorEastAsia" w:hint="eastAsia"/>
                <w:sz w:val="20"/>
                <w:szCs w:val="20"/>
              </w:rPr>
              <w:t>: In</w:t>
            </w:r>
            <w:r w:rsidR="00991AD5" w:rsidRPr="00DF4F6E">
              <w:rPr>
                <w:rFonts w:eastAsiaTheme="minorEastAsia"/>
                <w:sz w:val="20"/>
                <w:szCs w:val="20"/>
              </w:rPr>
              <w:t xml:space="preserve"> recent one month, do you have the following symptoms persisted more than two weeks?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D9E2B9F" w14:textId="0C2F81E3" w:rsidR="00CB335A" w:rsidRPr="00DF4F6E" w:rsidRDefault="00991AD5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DF4F6E">
              <w:rPr>
                <w:rFonts w:eastAsia="SimSun"/>
                <w:sz w:val="20"/>
                <w:szCs w:val="20"/>
              </w:rPr>
              <w:t xml:space="preserve">Item 1: </w:t>
            </w:r>
            <w:r w:rsidRPr="00DF4F6E">
              <w:rPr>
                <w:bCs/>
                <w:sz w:val="20"/>
                <w:szCs w:val="20"/>
              </w:rPr>
              <w:t>Depressed mood most of the day, nearly every day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7FC6D33" w14:textId="37CAB5E2" w:rsidR="00CB335A" w:rsidRPr="00DF4F6E" w:rsidRDefault="00CB335A" w:rsidP="00916D2D">
            <w:pPr>
              <w:widowControl/>
              <w:spacing w:line="340" w:lineRule="exact"/>
              <w:contextualSpacing/>
              <w:rPr>
                <w:sz w:val="20"/>
                <w:szCs w:val="20"/>
              </w:rPr>
            </w:pPr>
            <w:r w:rsidRPr="00DF4F6E">
              <w:rPr>
                <w:sz w:val="20"/>
                <w:szCs w:val="20"/>
              </w:rPr>
              <w:t>0 = no, 1 = yes</w:t>
            </w:r>
          </w:p>
        </w:tc>
      </w:tr>
      <w:tr w:rsidR="00CB335A" w:rsidRPr="00193BF8" w14:paraId="6E428B77" w14:textId="77777777" w:rsidTr="00973979">
        <w:tc>
          <w:tcPr>
            <w:tcW w:w="2269" w:type="dxa"/>
            <w:vMerge/>
          </w:tcPr>
          <w:p w14:paraId="10FC78A8" w14:textId="28F448DB" w:rsidR="00CB335A" w:rsidRPr="00DF4F6E" w:rsidRDefault="00CB335A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0AD8C37" w14:textId="2404A92D" w:rsidR="00CB335A" w:rsidRPr="00DF4F6E" w:rsidRDefault="00991AD5" w:rsidP="00916D2D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DF4F6E">
              <w:rPr>
                <w:rFonts w:eastAsia="SimSun"/>
                <w:sz w:val="20"/>
                <w:szCs w:val="20"/>
              </w:rPr>
              <w:t xml:space="preserve">Item 2: </w:t>
            </w:r>
            <w:r w:rsidRPr="00DF4F6E">
              <w:rPr>
                <w:bCs/>
                <w:sz w:val="20"/>
                <w:szCs w:val="20"/>
              </w:rPr>
              <w:t>Fatigue or loss of energy nearly every day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CE8E2E2" w14:textId="57221D6E" w:rsidR="00CB335A" w:rsidRPr="00DF4F6E" w:rsidRDefault="00CB335A" w:rsidP="00916D2D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DF4F6E">
              <w:rPr>
                <w:sz w:val="20"/>
                <w:szCs w:val="20"/>
              </w:rPr>
              <w:t>0 = no, 1 = yes</w:t>
            </w:r>
          </w:p>
        </w:tc>
      </w:tr>
      <w:tr w:rsidR="00CB335A" w:rsidRPr="00193BF8" w14:paraId="12A8D73D" w14:textId="77777777" w:rsidTr="00973979"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212A2D75" w14:textId="77777777" w:rsidR="00CB335A" w:rsidRPr="00DF4F6E" w:rsidRDefault="00CB335A" w:rsidP="00916D2D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A1EA11E" w14:textId="3089ED11" w:rsidR="00CB335A" w:rsidRPr="00DF4F6E" w:rsidRDefault="00991AD5" w:rsidP="00916D2D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DF4F6E">
              <w:rPr>
                <w:rFonts w:eastAsia="SimSun"/>
                <w:sz w:val="20"/>
                <w:szCs w:val="20"/>
              </w:rPr>
              <w:t xml:space="preserve">Item 3: </w:t>
            </w:r>
            <w:r w:rsidRPr="00DF4F6E">
              <w:rPr>
                <w:bCs/>
                <w:sz w:val="20"/>
                <w:szCs w:val="20"/>
              </w:rPr>
              <w:t>Feeling of worthlessness or excessive or inappropriate guilt nearly every day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3417DDE8" w14:textId="52CFFB32" w:rsidR="00CB335A" w:rsidRPr="00DF4F6E" w:rsidRDefault="00CB335A" w:rsidP="00916D2D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DF4F6E">
              <w:rPr>
                <w:sz w:val="20"/>
                <w:szCs w:val="20"/>
              </w:rPr>
              <w:t>0 = no, 1 = yes</w:t>
            </w:r>
          </w:p>
        </w:tc>
      </w:tr>
      <w:tr w:rsidR="00D91AAC" w:rsidRPr="00193BF8" w14:paraId="7A69CC5C" w14:textId="77777777" w:rsidTr="00973979">
        <w:tc>
          <w:tcPr>
            <w:tcW w:w="2269" w:type="dxa"/>
            <w:vMerge w:val="restart"/>
          </w:tcPr>
          <w:p w14:paraId="5202B6B5" w14:textId="22C4E214" w:rsidR="00D91AAC" w:rsidRPr="00DF4F6E" w:rsidRDefault="00983983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  <w:bookmarkStart w:id="0" w:name="_Hlk52629812"/>
            <w:r>
              <w:rPr>
                <w:rFonts w:eastAsiaTheme="minorEastAsia"/>
                <w:sz w:val="20"/>
                <w:szCs w:val="20"/>
              </w:rPr>
              <w:t>PTSD</w:t>
            </w:r>
            <w:r w:rsidR="00D91AAC" w:rsidRPr="00C23F53">
              <w:rPr>
                <w:rFonts w:eastAsiaTheme="minorEastAsia"/>
                <w:sz w:val="20"/>
                <w:szCs w:val="20"/>
              </w:rPr>
              <w:t xml:space="preserve"> </w:t>
            </w:r>
            <w:bookmarkEnd w:id="0"/>
            <w:r w:rsidR="00D91AAC" w:rsidRPr="00C23F53">
              <w:rPr>
                <w:rFonts w:eastAsiaTheme="minorEastAsia"/>
                <w:sz w:val="20"/>
                <w:szCs w:val="20"/>
              </w:rPr>
              <w:t>(DRPST)</w:t>
            </w:r>
            <w:r w:rsidR="00D91AAC" w:rsidRPr="00C23F53">
              <w:rPr>
                <w:rFonts w:eastAsiaTheme="minorEastAsia" w:hint="eastAsia"/>
                <w:sz w:val="20"/>
                <w:szCs w:val="20"/>
              </w:rPr>
              <w:t>: In</w:t>
            </w:r>
            <w:r w:rsidR="00D91AAC" w:rsidRPr="00C23F53">
              <w:rPr>
                <w:rFonts w:eastAsiaTheme="minorEastAsia"/>
                <w:sz w:val="20"/>
                <w:szCs w:val="20"/>
              </w:rPr>
              <w:t xml:space="preserve"> recent one month, do you have the following symptoms persisted more than one week due to COVID-19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D281DA9" w14:textId="34375592" w:rsidR="00D91AAC" w:rsidRPr="00DF4F6E" w:rsidRDefault="00D91AAC" w:rsidP="00D91AAC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C23F53">
              <w:rPr>
                <w:rFonts w:eastAsia="SimSun"/>
                <w:sz w:val="20"/>
                <w:szCs w:val="20"/>
              </w:rPr>
              <w:t xml:space="preserve">Item 1: </w:t>
            </w:r>
            <w:r w:rsidRPr="00C23F53">
              <w:rPr>
                <w:bCs/>
                <w:sz w:val="20"/>
                <w:szCs w:val="20"/>
              </w:rPr>
              <w:t>Hypervigilance or difficulty to be relaxed, even without information about COVID-19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706C96B" w14:textId="49DA7F7B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C23F53">
              <w:rPr>
                <w:sz w:val="20"/>
                <w:szCs w:val="20"/>
              </w:rPr>
              <w:t>1 = not at all, 2 = minimal, 3 = moderate, 4 = predominant, 5 = extreme</w:t>
            </w:r>
          </w:p>
        </w:tc>
      </w:tr>
      <w:tr w:rsidR="00D91AAC" w:rsidRPr="00193BF8" w14:paraId="3F19DA61" w14:textId="77777777" w:rsidTr="00973979">
        <w:tc>
          <w:tcPr>
            <w:tcW w:w="2269" w:type="dxa"/>
            <w:vMerge/>
          </w:tcPr>
          <w:p w14:paraId="0C47AF18" w14:textId="77777777" w:rsidR="00D91AAC" w:rsidRPr="00DF4F6E" w:rsidRDefault="00D91AAC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514DB99" w14:textId="5E59696C" w:rsidR="00D91AAC" w:rsidRPr="00DF4F6E" w:rsidRDefault="00D91AAC" w:rsidP="00D91AAC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C23F53">
              <w:rPr>
                <w:rFonts w:eastAsia="SimSun"/>
                <w:sz w:val="20"/>
                <w:szCs w:val="20"/>
              </w:rPr>
              <w:t xml:space="preserve">Item 2: </w:t>
            </w:r>
            <w:r>
              <w:rPr>
                <w:rFonts w:eastAsia="SimSun"/>
                <w:sz w:val="20"/>
                <w:szCs w:val="20"/>
              </w:rPr>
              <w:t>Emergence of s</w:t>
            </w:r>
            <w:r w:rsidRPr="00C23F53">
              <w:rPr>
                <w:bCs/>
                <w:sz w:val="20"/>
                <w:szCs w:val="20"/>
              </w:rPr>
              <w:t>omatic symptoms (</w:t>
            </w:r>
            <w:proofErr w:type="gramStart"/>
            <w:r w:rsidRPr="00C23F53">
              <w:rPr>
                <w:bCs/>
                <w:sz w:val="20"/>
                <w:szCs w:val="20"/>
              </w:rPr>
              <w:t>e.g.</w:t>
            </w:r>
            <w:proofErr w:type="gramEnd"/>
            <w:r w:rsidRPr="00C23F53">
              <w:rPr>
                <w:bCs/>
                <w:sz w:val="20"/>
                <w:szCs w:val="20"/>
              </w:rPr>
              <w:t xml:space="preserve"> palpitation, tremor, sweating, or muscle rigidity) when hearing about COVID-19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7C39590A" w14:textId="272E48F9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C23F53">
              <w:rPr>
                <w:sz w:val="20"/>
                <w:szCs w:val="20"/>
              </w:rPr>
              <w:t>1 = not at all, 2 = minimal, 3 = moderate, 4 = predominant, 5 = extreme</w:t>
            </w:r>
          </w:p>
        </w:tc>
      </w:tr>
      <w:tr w:rsidR="00D91AAC" w:rsidRPr="00193BF8" w14:paraId="373E5C20" w14:textId="77777777" w:rsidTr="00973979">
        <w:tc>
          <w:tcPr>
            <w:tcW w:w="2269" w:type="dxa"/>
            <w:vMerge/>
          </w:tcPr>
          <w:p w14:paraId="768D9E0E" w14:textId="77777777" w:rsidR="00D91AAC" w:rsidRPr="00DF4F6E" w:rsidRDefault="00D91AAC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1F57507" w14:textId="35B25226" w:rsidR="00D91AAC" w:rsidRPr="00DF4F6E" w:rsidRDefault="00D91AAC" w:rsidP="00D91AAC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C23F53">
              <w:rPr>
                <w:rFonts w:eastAsia="SimSun"/>
                <w:sz w:val="20"/>
                <w:szCs w:val="20"/>
              </w:rPr>
              <w:t xml:space="preserve">Item 3: </w:t>
            </w:r>
            <w:r w:rsidRPr="00C23F53">
              <w:rPr>
                <w:bCs/>
                <w:sz w:val="20"/>
                <w:szCs w:val="20"/>
              </w:rPr>
              <w:t>Efforts to avoid activities, places, people or information that arouse recollections of the COVID-19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30974BA9" w14:textId="15063F8B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C23F53">
              <w:rPr>
                <w:sz w:val="20"/>
                <w:szCs w:val="20"/>
              </w:rPr>
              <w:t>1 = not at all, 2 = minimal, 3 = moderate, 4 = predominant, 5 = extreme</w:t>
            </w:r>
          </w:p>
        </w:tc>
      </w:tr>
      <w:tr w:rsidR="00D91AAC" w:rsidRPr="00193BF8" w14:paraId="168B606A" w14:textId="77777777" w:rsidTr="00973979"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3CDA81F6" w14:textId="77777777" w:rsidR="00D91AAC" w:rsidRPr="00DF4F6E" w:rsidRDefault="00D91AAC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25B89A6D" w14:textId="2BC072C4" w:rsidR="00D91AAC" w:rsidRPr="00DF4F6E" w:rsidRDefault="00D91AAC" w:rsidP="00D91AAC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C23F53">
              <w:rPr>
                <w:rFonts w:eastAsia="SimSun"/>
                <w:sz w:val="20"/>
                <w:szCs w:val="20"/>
              </w:rPr>
              <w:t>Item 4: Acting or feeling as if the trauma were recurring</w:t>
            </w:r>
            <w:r>
              <w:rPr>
                <w:rFonts w:eastAsia="SimSun"/>
                <w:sz w:val="20"/>
                <w:szCs w:val="20"/>
              </w:rPr>
              <w:t xml:space="preserve"> (re-experience)</w:t>
            </w:r>
            <w:r w:rsidRPr="00C23F53">
              <w:rPr>
                <w:rFonts w:eastAsia="SimSun"/>
                <w:sz w:val="20"/>
                <w:szCs w:val="20"/>
              </w:rPr>
              <w:t>, and feel distressed.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36091C31" w14:textId="10FF96AF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C23F53">
              <w:rPr>
                <w:sz w:val="20"/>
                <w:szCs w:val="20"/>
              </w:rPr>
              <w:t>1 = not at all, 2 = minimal, 3 = moderate, 4 = predominant, 5 = extreme</w:t>
            </w:r>
          </w:p>
        </w:tc>
      </w:tr>
      <w:tr w:rsidR="00D91AAC" w:rsidRPr="00193BF8" w14:paraId="6543579E" w14:textId="77777777" w:rsidTr="00973979"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2F66FDA7" w14:textId="0E729041" w:rsidR="00D91AAC" w:rsidRPr="00DF4F6E" w:rsidRDefault="00D91AAC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DF4F6E">
              <w:rPr>
                <w:rFonts w:hint="eastAsia"/>
                <w:sz w:val="20"/>
                <w:szCs w:val="20"/>
              </w:rPr>
              <w:t>S</w:t>
            </w:r>
            <w:r w:rsidRPr="00DF4F6E">
              <w:rPr>
                <w:sz w:val="20"/>
                <w:szCs w:val="20"/>
              </w:rPr>
              <w:t xml:space="preserve">leep (PSQI): During the past </w:t>
            </w:r>
            <w:proofErr w:type="gramStart"/>
            <w:r w:rsidRPr="00DF4F6E">
              <w:rPr>
                <w:sz w:val="20"/>
                <w:szCs w:val="20"/>
              </w:rPr>
              <w:t>month,…</w:t>
            </w:r>
            <w:proofErr w:type="gramEnd"/>
            <w:r w:rsidRPr="00DF4F6E">
              <w:rPr>
                <w:sz w:val="20"/>
                <w:szCs w:val="20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D1DB26E" w14:textId="2E3D5987" w:rsidR="00D91AAC" w:rsidRPr="00DF4F6E" w:rsidRDefault="00D91AAC" w:rsidP="00D91AAC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DF4F6E">
              <w:rPr>
                <w:rFonts w:eastAsia="SimSun"/>
                <w:sz w:val="20"/>
                <w:szCs w:val="20"/>
              </w:rPr>
              <w:t>Item 1: Do you cannot get to sleep within 30 minutes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752F9BC" w14:textId="4D58F956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DF4F6E">
              <w:rPr>
                <w:sz w:val="20"/>
                <w:szCs w:val="20"/>
              </w:rPr>
              <w:t xml:space="preserve"> = not during the past month, </w:t>
            </w:r>
            <w:r>
              <w:rPr>
                <w:sz w:val="20"/>
                <w:szCs w:val="20"/>
              </w:rPr>
              <w:t>2</w:t>
            </w:r>
            <w:r w:rsidRPr="00DF4F6E">
              <w:rPr>
                <w:sz w:val="20"/>
                <w:szCs w:val="20"/>
              </w:rPr>
              <w:t xml:space="preserve"> = less than once a week, </w:t>
            </w:r>
            <w:r>
              <w:rPr>
                <w:sz w:val="20"/>
                <w:szCs w:val="20"/>
              </w:rPr>
              <w:t>3</w:t>
            </w:r>
            <w:r w:rsidRPr="00DF4F6E">
              <w:rPr>
                <w:sz w:val="20"/>
                <w:szCs w:val="20"/>
              </w:rPr>
              <w:t xml:space="preserve"> = once or twice a week, </w:t>
            </w:r>
            <w:r>
              <w:rPr>
                <w:sz w:val="20"/>
                <w:szCs w:val="20"/>
              </w:rPr>
              <w:t>4</w:t>
            </w:r>
            <w:r w:rsidRPr="00DF4F6E">
              <w:rPr>
                <w:sz w:val="20"/>
                <w:szCs w:val="20"/>
              </w:rPr>
              <w:t xml:space="preserve"> = three or more times a week.</w:t>
            </w:r>
          </w:p>
        </w:tc>
      </w:tr>
      <w:tr w:rsidR="00D91AAC" w:rsidRPr="00193BF8" w14:paraId="2B79E602" w14:textId="77777777" w:rsidTr="00973979">
        <w:tc>
          <w:tcPr>
            <w:tcW w:w="2269" w:type="dxa"/>
            <w:vMerge/>
          </w:tcPr>
          <w:p w14:paraId="30998C5E" w14:textId="77777777" w:rsidR="00D91AAC" w:rsidRPr="00DF4F6E" w:rsidRDefault="00D91AAC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0DAAB19E" w14:textId="127A458A" w:rsidR="00D91AAC" w:rsidRPr="00DF4F6E" w:rsidRDefault="00D91AAC" w:rsidP="00D91AAC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DF4F6E">
              <w:rPr>
                <w:rFonts w:eastAsia="SimSun"/>
                <w:sz w:val="20"/>
                <w:szCs w:val="20"/>
              </w:rPr>
              <w:t xml:space="preserve">Item 2: Do you wake up in the middle night or early morning, and you cannot sleep again? 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686CA81A" w14:textId="6B8A30AF" w:rsidR="00D91AAC" w:rsidRPr="00DF4F6E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DF4F6E">
              <w:rPr>
                <w:sz w:val="20"/>
                <w:szCs w:val="20"/>
              </w:rPr>
              <w:t xml:space="preserve"> = not during the past month, </w:t>
            </w:r>
            <w:r>
              <w:rPr>
                <w:sz w:val="20"/>
                <w:szCs w:val="20"/>
              </w:rPr>
              <w:t>2</w:t>
            </w:r>
            <w:r w:rsidRPr="00DF4F6E">
              <w:rPr>
                <w:sz w:val="20"/>
                <w:szCs w:val="20"/>
              </w:rPr>
              <w:t xml:space="preserve"> = less than once a week, </w:t>
            </w:r>
            <w:r>
              <w:rPr>
                <w:sz w:val="20"/>
                <w:szCs w:val="20"/>
              </w:rPr>
              <w:t>3</w:t>
            </w:r>
            <w:r w:rsidRPr="00DF4F6E">
              <w:rPr>
                <w:sz w:val="20"/>
                <w:szCs w:val="20"/>
              </w:rPr>
              <w:t xml:space="preserve"> = once or twice a week, </w:t>
            </w:r>
            <w:r>
              <w:rPr>
                <w:sz w:val="20"/>
                <w:szCs w:val="20"/>
              </w:rPr>
              <w:t>4</w:t>
            </w:r>
            <w:r w:rsidRPr="00DF4F6E">
              <w:rPr>
                <w:sz w:val="20"/>
                <w:szCs w:val="20"/>
              </w:rPr>
              <w:t xml:space="preserve"> = three or more times a week.</w:t>
            </w:r>
          </w:p>
        </w:tc>
      </w:tr>
      <w:tr w:rsidR="00D91AAC" w:rsidRPr="00193BF8" w14:paraId="4123A5C7" w14:textId="77777777" w:rsidTr="00973979">
        <w:tc>
          <w:tcPr>
            <w:tcW w:w="2269" w:type="dxa"/>
            <w:vMerge/>
          </w:tcPr>
          <w:p w14:paraId="7CA23C80" w14:textId="77777777" w:rsidR="00D91AAC" w:rsidRPr="00193BF8" w:rsidRDefault="00D91AAC" w:rsidP="00D91AAC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76F8074A" w14:textId="5FFDB6C0" w:rsidR="00D91AAC" w:rsidRPr="00F87199" w:rsidRDefault="00D91AAC" w:rsidP="00D91AAC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F87199">
              <w:rPr>
                <w:rFonts w:eastAsia="SimSun"/>
                <w:sz w:val="20"/>
                <w:szCs w:val="20"/>
              </w:rPr>
              <w:t>Item 3: How would you rate your sleep quality overall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243C876A" w14:textId="18F39E7B" w:rsidR="00D91AAC" w:rsidRPr="00F87199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F87199">
              <w:rPr>
                <w:sz w:val="20"/>
                <w:szCs w:val="20"/>
              </w:rPr>
              <w:t>1 = very good, 2 = fairly good, 3 = fairly bad, 4 = very bad.</w:t>
            </w:r>
          </w:p>
        </w:tc>
      </w:tr>
      <w:tr w:rsidR="00D91AAC" w:rsidRPr="00193BF8" w14:paraId="4E756128" w14:textId="77777777" w:rsidTr="00973979"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09E5F80D" w14:textId="77777777" w:rsidR="00D91AAC" w:rsidRPr="00193BF8" w:rsidRDefault="00D91AAC" w:rsidP="00D91AAC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669C850" w14:textId="58E86D0D" w:rsidR="00D91AAC" w:rsidRPr="00F87199" w:rsidRDefault="00D91AAC" w:rsidP="00D91AAC">
            <w:pPr>
              <w:spacing w:line="340" w:lineRule="exact"/>
              <w:contextualSpacing/>
              <w:rPr>
                <w:bCs/>
                <w:sz w:val="20"/>
                <w:szCs w:val="20"/>
              </w:rPr>
            </w:pPr>
            <w:r w:rsidRPr="00F87199">
              <w:rPr>
                <w:rFonts w:eastAsia="SimSun"/>
                <w:sz w:val="20"/>
                <w:szCs w:val="20"/>
              </w:rPr>
              <w:t>Item 4: How much of a problem has it been for you to keep up enough enthusiasm to get things done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33368ABE" w14:textId="0D58BF6C" w:rsidR="00D91AAC" w:rsidRPr="00F87199" w:rsidRDefault="00D91AAC" w:rsidP="00D91AAC">
            <w:pPr>
              <w:tabs>
                <w:tab w:val="center" w:pos="1440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F87199">
              <w:rPr>
                <w:sz w:val="20"/>
                <w:szCs w:val="20"/>
              </w:rPr>
              <w:t>1 = not a problem at all, 2 = only a very slight problem, 3 = somewhat of a problem, 4 = a very big problem.</w:t>
            </w:r>
          </w:p>
        </w:tc>
      </w:tr>
      <w:tr w:rsidR="00221928" w:rsidRPr="00193BF8" w14:paraId="081A7465" w14:textId="77777777" w:rsidTr="00973979"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610CC911" w14:textId="3261B370" w:rsidR="00221928" w:rsidRPr="001D7643" w:rsidRDefault="00221928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1D7643">
              <w:rPr>
                <w:sz w:val="20"/>
                <w:szCs w:val="20"/>
              </w:rPr>
              <w:t xml:space="preserve">Social </w:t>
            </w:r>
            <w:r>
              <w:rPr>
                <w:sz w:val="20"/>
                <w:szCs w:val="20"/>
              </w:rPr>
              <w:t>d</w:t>
            </w:r>
            <w:r w:rsidRPr="00221928">
              <w:rPr>
                <w:sz w:val="20"/>
                <w:szCs w:val="20"/>
              </w:rPr>
              <w:t>esirability</w:t>
            </w:r>
            <w:r w:rsidRPr="001D7643">
              <w:rPr>
                <w:sz w:val="20"/>
                <w:szCs w:val="20"/>
              </w:rPr>
              <w:t xml:space="preserve"> (SISQ)</w:t>
            </w:r>
            <w:r w:rsidRPr="001D7643">
              <w:rPr>
                <w:rFonts w:hint="eastAsia"/>
                <w:sz w:val="20"/>
                <w:szCs w:val="20"/>
              </w:rPr>
              <w:t xml:space="preserve">: </w:t>
            </w:r>
            <w:r w:rsidRPr="001D7643">
              <w:rPr>
                <w:sz w:val="20"/>
                <w:szCs w:val="20"/>
              </w:rPr>
              <w:t>How has COVID-19 impacted you</w:t>
            </w:r>
            <w:r w:rsidRPr="001D7643">
              <w:rPr>
                <w:rFonts w:hint="eastAsia"/>
                <w:sz w:val="20"/>
                <w:szCs w:val="20"/>
              </w:rPr>
              <w:t>?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73E9EDFE" w14:textId="77777777" w:rsidR="00221928" w:rsidRPr="00221928" w:rsidRDefault="00221928" w:rsidP="00221928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1D7643">
              <w:rPr>
                <w:rFonts w:eastAsia="SimSun"/>
                <w:sz w:val="20"/>
                <w:szCs w:val="20"/>
              </w:rPr>
              <w:t xml:space="preserve">Item 1: </w:t>
            </w:r>
            <w:r w:rsidRPr="00221928">
              <w:rPr>
                <w:sz w:val="20"/>
                <w:szCs w:val="20"/>
              </w:rPr>
              <w:t xml:space="preserve">I believe that self-health management is helpful in controlling the spread </w:t>
            </w:r>
          </w:p>
          <w:p w14:paraId="428A6CD0" w14:textId="705C1FA8" w:rsidR="00221928" w:rsidRPr="001D7643" w:rsidRDefault="00221928" w:rsidP="00221928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221928">
              <w:rPr>
                <w:sz w:val="20"/>
                <w:szCs w:val="20"/>
              </w:rPr>
              <w:t>of COVID-19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37D4705" w14:textId="1592591C" w:rsidR="00221928" w:rsidRPr="00193BF8" w:rsidRDefault="00221928" w:rsidP="00D91AAC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A9580F">
              <w:rPr>
                <w:sz w:val="20"/>
                <w:szCs w:val="20"/>
              </w:rPr>
              <w:t xml:space="preserve">1 = </w:t>
            </w:r>
            <w:r w:rsidRPr="00A9580F">
              <w:rPr>
                <w:rFonts w:hint="eastAsia"/>
                <w:sz w:val="20"/>
                <w:szCs w:val="20"/>
              </w:rPr>
              <w:t>n</w:t>
            </w:r>
            <w:r w:rsidRPr="00A9580F">
              <w:rPr>
                <w:sz w:val="20"/>
                <w:szCs w:val="20"/>
              </w:rPr>
              <w:t>ever (0%), 2 = Rarely (10%), 3 = sometimes (30%), 4 = often (60% or above)</w:t>
            </w:r>
          </w:p>
        </w:tc>
      </w:tr>
      <w:tr w:rsidR="00221928" w:rsidRPr="00193BF8" w14:paraId="0E3B3655" w14:textId="77777777" w:rsidTr="00973979">
        <w:tc>
          <w:tcPr>
            <w:tcW w:w="2269" w:type="dxa"/>
            <w:vMerge/>
          </w:tcPr>
          <w:p w14:paraId="0CB8AEB2" w14:textId="77777777" w:rsidR="00221928" w:rsidRPr="001D7643" w:rsidRDefault="00221928" w:rsidP="00D91AAC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43B8A0D" w14:textId="77777777" w:rsidR="00221928" w:rsidRPr="00221928" w:rsidRDefault="00221928" w:rsidP="00221928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1D7643">
              <w:rPr>
                <w:rFonts w:eastAsia="SimSun"/>
                <w:sz w:val="20"/>
                <w:szCs w:val="20"/>
              </w:rPr>
              <w:t xml:space="preserve">Item 2: </w:t>
            </w:r>
            <w:r w:rsidRPr="00221928">
              <w:rPr>
                <w:rFonts w:eastAsia="SimSun"/>
                <w:sz w:val="20"/>
                <w:szCs w:val="20"/>
              </w:rPr>
              <w:t xml:space="preserve">I have faith in our current government’s epidemic response and risk </w:t>
            </w:r>
          </w:p>
          <w:p w14:paraId="24129970" w14:textId="4B2BC188" w:rsidR="00221928" w:rsidRPr="001D7643" w:rsidRDefault="00221928" w:rsidP="00221928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221928">
              <w:rPr>
                <w:rFonts w:eastAsia="SimSun"/>
                <w:sz w:val="20"/>
                <w:szCs w:val="20"/>
              </w:rPr>
              <w:t>management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78952F0E" w14:textId="44C97995" w:rsidR="00221928" w:rsidRPr="00193BF8" w:rsidRDefault="00221928" w:rsidP="00D91AAC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A9580F">
              <w:rPr>
                <w:sz w:val="20"/>
                <w:szCs w:val="20"/>
              </w:rPr>
              <w:t xml:space="preserve">1 = </w:t>
            </w:r>
            <w:r w:rsidRPr="00A9580F">
              <w:rPr>
                <w:rFonts w:hint="eastAsia"/>
                <w:sz w:val="20"/>
                <w:szCs w:val="20"/>
              </w:rPr>
              <w:t>n</w:t>
            </w:r>
            <w:r w:rsidRPr="00A9580F">
              <w:rPr>
                <w:sz w:val="20"/>
                <w:szCs w:val="20"/>
              </w:rPr>
              <w:t>ever (0%), 2 = Rarely (10%), 3 = sometimes (30%), 4 = often (60% or above)</w:t>
            </w:r>
          </w:p>
        </w:tc>
      </w:tr>
      <w:tr w:rsidR="00221928" w:rsidRPr="00193BF8" w14:paraId="5D446E62" w14:textId="77777777" w:rsidTr="00973979"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19AC6351" w14:textId="77777777" w:rsidR="00221928" w:rsidRPr="001D7643" w:rsidRDefault="00221928" w:rsidP="00221928">
            <w:pPr>
              <w:spacing w:line="340" w:lineRule="exact"/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0CCF3717" w14:textId="77777777" w:rsidR="00221928" w:rsidRPr="00221928" w:rsidRDefault="00221928" w:rsidP="00221928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1D7643">
              <w:rPr>
                <w:rFonts w:eastAsia="SimSun"/>
                <w:sz w:val="20"/>
                <w:szCs w:val="20"/>
              </w:rPr>
              <w:t xml:space="preserve">Item </w:t>
            </w:r>
            <w:r>
              <w:rPr>
                <w:rFonts w:eastAsia="SimSun"/>
                <w:sz w:val="20"/>
                <w:szCs w:val="20"/>
              </w:rPr>
              <w:t>3</w:t>
            </w:r>
            <w:r w:rsidRPr="001D7643">
              <w:rPr>
                <w:rFonts w:eastAsia="SimSun"/>
                <w:sz w:val="20"/>
                <w:szCs w:val="20"/>
              </w:rPr>
              <w:t xml:space="preserve">: </w:t>
            </w:r>
            <w:r w:rsidRPr="00221928">
              <w:rPr>
                <w:rFonts w:eastAsia="SimSun"/>
                <w:sz w:val="20"/>
                <w:szCs w:val="20"/>
              </w:rPr>
              <w:t xml:space="preserve">I comply with the government’s implementations of epidemic response in </w:t>
            </w:r>
          </w:p>
          <w:p w14:paraId="056AE67B" w14:textId="04812D6C" w:rsidR="00221928" w:rsidRPr="001D7643" w:rsidRDefault="00221928" w:rsidP="00221928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221928">
              <w:rPr>
                <w:rFonts w:eastAsia="SimSun"/>
                <w:sz w:val="20"/>
                <w:szCs w:val="20"/>
              </w:rPr>
              <w:t>the community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7118BE2B" w14:textId="29B75538" w:rsidR="00221928" w:rsidRPr="00A9580F" w:rsidRDefault="00221928" w:rsidP="00221928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A9580F">
              <w:rPr>
                <w:sz w:val="20"/>
                <w:szCs w:val="20"/>
              </w:rPr>
              <w:t xml:space="preserve">1 = </w:t>
            </w:r>
            <w:r w:rsidRPr="00A9580F">
              <w:rPr>
                <w:rFonts w:hint="eastAsia"/>
                <w:sz w:val="20"/>
                <w:szCs w:val="20"/>
              </w:rPr>
              <w:t>n</w:t>
            </w:r>
            <w:r w:rsidRPr="00A9580F">
              <w:rPr>
                <w:sz w:val="20"/>
                <w:szCs w:val="20"/>
              </w:rPr>
              <w:t>ever (0%), 2 = Rarely (10%), 3 = sometimes (30%), 4 = often (60% or above)</w:t>
            </w:r>
          </w:p>
        </w:tc>
      </w:tr>
      <w:tr w:rsidR="00511053" w:rsidRPr="00193BF8" w14:paraId="684BBD1B" w14:textId="77777777" w:rsidTr="00973979"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5AFE6C14" w14:textId="6DAC8852" w:rsidR="00511053" w:rsidRPr="00552E17" w:rsidRDefault="00511053" w:rsidP="00B45109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B45109">
              <w:rPr>
                <w:sz w:val="20"/>
                <w:szCs w:val="20"/>
              </w:rPr>
              <w:t>Dependence level (SDS)</w:t>
            </w:r>
            <w:r w:rsidRPr="00B45109">
              <w:rPr>
                <w:rFonts w:hint="eastAsia"/>
                <w:sz w:val="20"/>
                <w:szCs w:val="20"/>
              </w:rPr>
              <w:t>:</w:t>
            </w:r>
            <w:r w:rsidRPr="00221928">
              <w:rPr>
                <w:rFonts w:hint="eastAsia"/>
                <w:color w:val="FF0000"/>
                <w:sz w:val="20"/>
                <w:szCs w:val="20"/>
              </w:rPr>
              <w:t xml:space="preserve"> </w:t>
            </w:r>
            <w:r w:rsidRPr="00552E17">
              <w:rPr>
                <w:sz w:val="20"/>
                <w:szCs w:val="20"/>
              </w:rPr>
              <w:t>How you have felt about</w:t>
            </w:r>
          </w:p>
          <w:p w14:paraId="273248C3" w14:textId="45185C03" w:rsidR="00511053" w:rsidRPr="00221928" w:rsidRDefault="00511053" w:rsidP="00B45109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552E17">
              <w:rPr>
                <w:sz w:val="20"/>
                <w:szCs w:val="20"/>
              </w:rPr>
              <w:t>your use of substance over the last twelve months</w:t>
            </w:r>
            <w:r w:rsidRPr="00552E17">
              <w:rPr>
                <w:rFonts w:hint="eastAsia"/>
                <w:sz w:val="20"/>
                <w:szCs w:val="20"/>
              </w:rPr>
              <w:t>?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F1E2A7E" w14:textId="2A5D3AE3" w:rsidR="00511053" w:rsidRPr="00511053" w:rsidRDefault="00511053" w:rsidP="00CF7D2E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511053">
              <w:rPr>
                <w:rFonts w:eastAsia="SimSun"/>
                <w:sz w:val="20"/>
                <w:szCs w:val="20"/>
              </w:rPr>
              <w:t>Item 1: Do you think your use of</w:t>
            </w:r>
            <w:r w:rsidRPr="00511053">
              <w:rPr>
                <w:rFonts w:eastAsiaTheme="minorEastAsia" w:hint="eastAsia"/>
                <w:sz w:val="20"/>
                <w:szCs w:val="20"/>
              </w:rPr>
              <w:t xml:space="preserve"> </w:t>
            </w:r>
            <w:r w:rsidRPr="00511053">
              <w:rPr>
                <w:rFonts w:eastAsia="SimSun"/>
                <w:sz w:val="20"/>
                <w:szCs w:val="20"/>
              </w:rPr>
              <w:t>(substance) was out of control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35112D1" w14:textId="59114E2E" w:rsidR="00511053" w:rsidRPr="00DF4A01" w:rsidRDefault="00EE21F0" w:rsidP="00221928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511053" w:rsidRPr="00DF4A01">
              <w:rPr>
                <w:sz w:val="20"/>
                <w:szCs w:val="20"/>
              </w:rPr>
              <w:t xml:space="preserve"> = </w:t>
            </w:r>
            <w:r w:rsidR="00511053" w:rsidRPr="00DF4A01">
              <w:rPr>
                <w:rFonts w:hint="eastAsia"/>
                <w:sz w:val="20"/>
                <w:szCs w:val="20"/>
              </w:rPr>
              <w:t>n</w:t>
            </w:r>
            <w:r w:rsidR="00511053" w:rsidRPr="00DF4A01">
              <w:rPr>
                <w:sz w:val="20"/>
                <w:szCs w:val="20"/>
              </w:rPr>
              <w:t xml:space="preserve">ever, </w:t>
            </w:r>
            <w:r>
              <w:rPr>
                <w:sz w:val="20"/>
                <w:szCs w:val="20"/>
              </w:rPr>
              <w:t>1</w:t>
            </w:r>
            <w:r w:rsidR="00511053" w:rsidRPr="00DF4A01">
              <w:rPr>
                <w:sz w:val="20"/>
                <w:szCs w:val="20"/>
              </w:rPr>
              <w:t xml:space="preserve"> = sometimes, </w:t>
            </w:r>
            <w:r>
              <w:rPr>
                <w:sz w:val="20"/>
                <w:szCs w:val="20"/>
              </w:rPr>
              <w:t>2</w:t>
            </w:r>
            <w:r w:rsidR="00511053" w:rsidRPr="00DF4A01">
              <w:rPr>
                <w:sz w:val="20"/>
                <w:szCs w:val="20"/>
              </w:rPr>
              <w:t xml:space="preserve"> = often, </w:t>
            </w:r>
            <w:r>
              <w:rPr>
                <w:sz w:val="20"/>
                <w:szCs w:val="20"/>
              </w:rPr>
              <w:t>3</w:t>
            </w:r>
            <w:r w:rsidR="00511053" w:rsidRPr="00DF4A01">
              <w:rPr>
                <w:sz w:val="20"/>
                <w:szCs w:val="20"/>
              </w:rPr>
              <w:t xml:space="preserve"> = always</w:t>
            </w:r>
          </w:p>
        </w:tc>
      </w:tr>
      <w:tr w:rsidR="00511053" w:rsidRPr="00193BF8" w14:paraId="473DC4F3" w14:textId="77777777" w:rsidTr="00DC01D1">
        <w:tc>
          <w:tcPr>
            <w:tcW w:w="2269" w:type="dxa"/>
            <w:vMerge/>
          </w:tcPr>
          <w:p w14:paraId="405801E0" w14:textId="77777777" w:rsidR="00511053" w:rsidRPr="00221928" w:rsidRDefault="00511053" w:rsidP="00221928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0B4CC84B" w14:textId="16A18CF4" w:rsidR="00511053" w:rsidRPr="00511053" w:rsidRDefault="00511053" w:rsidP="00CF7D2E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511053">
              <w:rPr>
                <w:rFonts w:eastAsia="SimSun"/>
                <w:sz w:val="20"/>
                <w:szCs w:val="20"/>
              </w:rPr>
              <w:t>Item 2: Did the prospect of missing a</w:t>
            </w:r>
            <w:r w:rsidRPr="00511053">
              <w:rPr>
                <w:rFonts w:eastAsiaTheme="minorEastAsia" w:hint="eastAsia"/>
                <w:sz w:val="20"/>
                <w:szCs w:val="20"/>
              </w:rPr>
              <w:t xml:space="preserve"> </w:t>
            </w:r>
            <w:r w:rsidRPr="00511053">
              <w:rPr>
                <w:rFonts w:eastAsia="SimSun"/>
                <w:sz w:val="20"/>
                <w:szCs w:val="20"/>
              </w:rPr>
              <w:t>fix, shot or dose make you feel</w:t>
            </w:r>
            <w:r w:rsidRPr="00511053">
              <w:rPr>
                <w:rFonts w:eastAsiaTheme="minorEastAsia" w:hint="eastAsia"/>
                <w:sz w:val="20"/>
                <w:szCs w:val="20"/>
              </w:rPr>
              <w:t xml:space="preserve"> </w:t>
            </w:r>
            <w:r w:rsidRPr="00511053">
              <w:rPr>
                <w:rFonts w:eastAsia="SimSun"/>
                <w:sz w:val="20"/>
                <w:szCs w:val="20"/>
              </w:rPr>
              <w:t>anxious or worried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BAC9787" w14:textId="2327652D" w:rsidR="00511053" w:rsidRPr="00DF4A01" w:rsidRDefault="00EE21F0" w:rsidP="00221928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DF4A01">
              <w:rPr>
                <w:sz w:val="20"/>
                <w:szCs w:val="20"/>
              </w:rPr>
              <w:t xml:space="preserve"> = </w:t>
            </w:r>
            <w:r w:rsidRPr="00DF4A01">
              <w:rPr>
                <w:rFonts w:hint="eastAsia"/>
                <w:sz w:val="20"/>
                <w:szCs w:val="20"/>
              </w:rPr>
              <w:t>n</w:t>
            </w:r>
            <w:r w:rsidRPr="00DF4A01">
              <w:rPr>
                <w:sz w:val="20"/>
                <w:szCs w:val="20"/>
              </w:rPr>
              <w:t xml:space="preserve">ever, </w:t>
            </w:r>
            <w:r>
              <w:rPr>
                <w:sz w:val="20"/>
                <w:szCs w:val="20"/>
              </w:rPr>
              <w:t>1</w:t>
            </w:r>
            <w:r w:rsidRPr="00DF4A01">
              <w:rPr>
                <w:sz w:val="20"/>
                <w:szCs w:val="20"/>
              </w:rPr>
              <w:t xml:space="preserve"> = sometimes, </w:t>
            </w:r>
            <w:r>
              <w:rPr>
                <w:sz w:val="20"/>
                <w:szCs w:val="20"/>
              </w:rPr>
              <w:t>2</w:t>
            </w:r>
            <w:r w:rsidRPr="00DF4A01">
              <w:rPr>
                <w:sz w:val="20"/>
                <w:szCs w:val="20"/>
              </w:rPr>
              <w:t xml:space="preserve"> = often, </w:t>
            </w:r>
            <w:r>
              <w:rPr>
                <w:sz w:val="20"/>
                <w:szCs w:val="20"/>
              </w:rPr>
              <w:t>3</w:t>
            </w:r>
            <w:r w:rsidRPr="00DF4A01">
              <w:rPr>
                <w:sz w:val="20"/>
                <w:szCs w:val="20"/>
              </w:rPr>
              <w:t xml:space="preserve"> = always</w:t>
            </w:r>
          </w:p>
        </w:tc>
      </w:tr>
      <w:tr w:rsidR="00511053" w:rsidRPr="00193BF8" w14:paraId="5072BF29" w14:textId="77777777" w:rsidTr="002B3617">
        <w:tc>
          <w:tcPr>
            <w:tcW w:w="2269" w:type="dxa"/>
            <w:vMerge/>
          </w:tcPr>
          <w:p w14:paraId="662D137D" w14:textId="77777777" w:rsidR="00511053" w:rsidRPr="00221928" w:rsidRDefault="00511053" w:rsidP="00511053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AA1CCD3" w14:textId="52E02E53" w:rsidR="00EE21F0" w:rsidRPr="00ED79E0" w:rsidRDefault="00511053" w:rsidP="00EE21F0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ED79E0">
              <w:rPr>
                <w:rFonts w:eastAsia="SimSun"/>
                <w:sz w:val="20"/>
                <w:szCs w:val="20"/>
              </w:rPr>
              <w:t xml:space="preserve">Item </w:t>
            </w:r>
            <w:r w:rsidR="00EE21F0" w:rsidRPr="00ED79E0">
              <w:rPr>
                <w:rFonts w:eastAsia="SimSun"/>
                <w:sz w:val="20"/>
                <w:szCs w:val="20"/>
              </w:rPr>
              <w:t>3</w:t>
            </w:r>
            <w:r w:rsidRPr="00ED79E0">
              <w:rPr>
                <w:rFonts w:eastAsia="SimSun"/>
                <w:sz w:val="20"/>
                <w:szCs w:val="20"/>
              </w:rPr>
              <w:t xml:space="preserve">: </w:t>
            </w:r>
            <w:r w:rsidR="00EE21F0" w:rsidRPr="00ED79E0">
              <w:rPr>
                <w:rFonts w:eastAsia="SimSun"/>
                <w:sz w:val="20"/>
                <w:szCs w:val="20"/>
              </w:rPr>
              <w:t>Did you worry about your use of</w:t>
            </w:r>
          </w:p>
          <w:p w14:paraId="6A518730" w14:textId="5C3BBD40" w:rsidR="00511053" w:rsidRPr="00ED79E0" w:rsidRDefault="00EE21F0" w:rsidP="00EE21F0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ED79E0">
              <w:rPr>
                <w:rFonts w:eastAsia="SimSun"/>
                <w:sz w:val="20"/>
                <w:szCs w:val="20"/>
              </w:rPr>
              <w:t>(substance)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4BC220A" w14:textId="62DFF804" w:rsidR="00511053" w:rsidRPr="00DF4A01" w:rsidRDefault="00EE21F0" w:rsidP="00511053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DF4A01">
              <w:rPr>
                <w:sz w:val="20"/>
                <w:szCs w:val="20"/>
              </w:rPr>
              <w:t xml:space="preserve"> = </w:t>
            </w:r>
            <w:r w:rsidRPr="00DF4A01">
              <w:rPr>
                <w:rFonts w:hint="eastAsia"/>
                <w:sz w:val="20"/>
                <w:szCs w:val="20"/>
              </w:rPr>
              <w:t>n</w:t>
            </w:r>
            <w:r w:rsidRPr="00DF4A01">
              <w:rPr>
                <w:sz w:val="20"/>
                <w:szCs w:val="20"/>
              </w:rPr>
              <w:t xml:space="preserve">ever, </w:t>
            </w:r>
            <w:r>
              <w:rPr>
                <w:sz w:val="20"/>
                <w:szCs w:val="20"/>
              </w:rPr>
              <w:t>1</w:t>
            </w:r>
            <w:r w:rsidRPr="00DF4A01">
              <w:rPr>
                <w:sz w:val="20"/>
                <w:szCs w:val="20"/>
              </w:rPr>
              <w:t xml:space="preserve"> = sometimes, </w:t>
            </w:r>
            <w:r>
              <w:rPr>
                <w:sz w:val="20"/>
                <w:szCs w:val="20"/>
              </w:rPr>
              <w:t>2</w:t>
            </w:r>
            <w:r w:rsidRPr="00DF4A01">
              <w:rPr>
                <w:sz w:val="20"/>
                <w:szCs w:val="20"/>
              </w:rPr>
              <w:t xml:space="preserve"> = often, </w:t>
            </w:r>
            <w:r>
              <w:rPr>
                <w:sz w:val="20"/>
                <w:szCs w:val="20"/>
              </w:rPr>
              <w:t>3</w:t>
            </w:r>
            <w:r w:rsidRPr="00DF4A01">
              <w:rPr>
                <w:sz w:val="20"/>
                <w:szCs w:val="20"/>
              </w:rPr>
              <w:t xml:space="preserve"> = always</w:t>
            </w:r>
          </w:p>
        </w:tc>
      </w:tr>
      <w:tr w:rsidR="00511053" w:rsidRPr="00193BF8" w14:paraId="486A302B" w14:textId="77777777" w:rsidTr="002B3617">
        <w:tc>
          <w:tcPr>
            <w:tcW w:w="2269" w:type="dxa"/>
            <w:vMerge/>
          </w:tcPr>
          <w:p w14:paraId="24BB29F1" w14:textId="77777777" w:rsidR="00511053" w:rsidRPr="00221928" w:rsidRDefault="00511053" w:rsidP="00511053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B44B6DA" w14:textId="24D5A654" w:rsidR="00511053" w:rsidRPr="00ED79E0" w:rsidRDefault="00511053" w:rsidP="00511053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ED79E0">
              <w:rPr>
                <w:rFonts w:eastAsia="SimSun"/>
                <w:sz w:val="20"/>
                <w:szCs w:val="20"/>
              </w:rPr>
              <w:t xml:space="preserve">Item </w:t>
            </w:r>
            <w:r w:rsidR="00EE21F0" w:rsidRPr="00ED79E0">
              <w:rPr>
                <w:rFonts w:eastAsia="SimSun"/>
                <w:sz w:val="20"/>
                <w:szCs w:val="20"/>
              </w:rPr>
              <w:t>4</w:t>
            </w:r>
            <w:r w:rsidRPr="00ED79E0">
              <w:rPr>
                <w:rFonts w:eastAsia="SimSun"/>
                <w:sz w:val="20"/>
                <w:szCs w:val="20"/>
              </w:rPr>
              <w:t xml:space="preserve">: </w:t>
            </w:r>
            <w:r w:rsidR="00EE21F0" w:rsidRPr="00ED79E0">
              <w:rPr>
                <w:rFonts w:eastAsia="SimSun"/>
                <w:sz w:val="20"/>
                <w:szCs w:val="20"/>
              </w:rPr>
              <w:t>Did you wish you could stop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6279ACB" w14:textId="7326A098" w:rsidR="00511053" w:rsidRPr="00DF4A01" w:rsidRDefault="00EE21F0" w:rsidP="00511053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DF4A01">
              <w:rPr>
                <w:sz w:val="20"/>
                <w:szCs w:val="20"/>
              </w:rPr>
              <w:t xml:space="preserve"> = </w:t>
            </w:r>
            <w:r w:rsidRPr="00DF4A01">
              <w:rPr>
                <w:rFonts w:hint="eastAsia"/>
                <w:sz w:val="20"/>
                <w:szCs w:val="20"/>
              </w:rPr>
              <w:t>n</w:t>
            </w:r>
            <w:r w:rsidRPr="00DF4A01">
              <w:rPr>
                <w:sz w:val="20"/>
                <w:szCs w:val="20"/>
              </w:rPr>
              <w:t xml:space="preserve">ever, </w:t>
            </w:r>
            <w:r>
              <w:rPr>
                <w:sz w:val="20"/>
                <w:szCs w:val="20"/>
              </w:rPr>
              <w:t>1</w:t>
            </w:r>
            <w:r w:rsidRPr="00DF4A01">
              <w:rPr>
                <w:sz w:val="20"/>
                <w:szCs w:val="20"/>
              </w:rPr>
              <w:t xml:space="preserve"> = sometimes, </w:t>
            </w:r>
            <w:r>
              <w:rPr>
                <w:sz w:val="20"/>
                <w:szCs w:val="20"/>
              </w:rPr>
              <w:t>2</w:t>
            </w:r>
            <w:r w:rsidRPr="00DF4A01">
              <w:rPr>
                <w:sz w:val="20"/>
                <w:szCs w:val="20"/>
              </w:rPr>
              <w:t xml:space="preserve"> = often, </w:t>
            </w:r>
            <w:r>
              <w:rPr>
                <w:sz w:val="20"/>
                <w:szCs w:val="20"/>
              </w:rPr>
              <w:t>3</w:t>
            </w:r>
            <w:r w:rsidRPr="00DF4A01">
              <w:rPr>
                <w:sz w:val="20"/>
                <w:szCs w:val="20"/>
              </w:rPr>
              <w:t xml:space="preserve"> = always</w:t>
            </w:r>
          </w:p>
        </w:tc>
      </w:tr>
      <w:tr w:rsidR="00511053" w:rsidRPr="00193BF8" w14:paraId="5BBE2752" w14:textId="77777777" w:rsidTr="00973979"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38F5C0A1" w14:textId="77777777" w:rsidR="00511053" w:rsidRPr="00221928" w:rsidRDefault="00511053" w:rsidP="00511053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6502ECA" w14:textId="77777777" w:rsidR="00EE21F0" w:rsidRPr="00ED79E0" w:rsidRDefault="00511053" w:rsidP="00EE21F0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ED79E0">
              <w:rPr>
                <w:rFonts w:eastAsia="SimSun"/>
                <w:sz w:val="20"/>
                <w:szCs w:val="20"/>
              </w:rPr>
              <w:t xml:space="preserve">Item </w:t>
            </w:r>
            <w:r w:rsidR="00EE21F0" w:rsidRPr="00ED79E0">
              <w:rPr>
                <w:rFonts w:eastAsia="SimSun"/>
                <w:sz w:val="20"/>
                <w:szCs w:val="20"/>
              </w:rPr>
              <w:t>5</w:t>
            </w:r>
            <w:r w:rsidRPr="00ED79E0">
              <w:rPr>
                <w:rFonts w:eastAsia="SimSun"/>
                <w:sz w:val="20"/>
                <w:szCs w:val="20"/>
              </w:rPr>
              <w:t xml:space="preserve">: </w:t>
            </w:r>
            <w:r w:rsidR="00EE21F0" w:rsidRPr="00ED79E0">
              <w:rPr>
                <w:rFonts w:eastAsia="SimSun"/>
                <w:sz w:val="20"/>
                <w:szCs w:val="20"/>
              </w:rPr>
              <w:t>How difficult did you find it to</w:t>
            </w:r>
          </w:p>
          <w:p w14:paraId="46EBB322" w14:textId="0D1FCBB6" w:rsidR="00511053" w:rsidRPr="00ED79E0" w:rsidRDefault="00EE21F0" w:rsidP="00EE21F0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ED79E0">
              <w:rPr>
                <w:rFonts w:eastAsia="SimSun"/>
                <w:sz w:val="20"/>
                <w:szCs w:val="20"/>
              </w:rPr>
              <w:t>stop or go without (substance)?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B44069A" w14:textId="35687C8A" w:rsidR="00511053" w:rsidRPr="00DF4A01" w:rsidRDefault="00EE21F0" w:rsidP="00511053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DF4A01">
              <w:rPr>
                <w:sz w:val="20"/>
                <w:szCs w:val="20"/>
              </w:rPr>
              <w:t xml:space="preserve"> = </w:t>
            </w:r>
            <w:r>
              <w:rPr>
                <w:sz w:val="20"/>
                <w:szCs w:val="20"/>
              </w:rPr>
              <w:t>not difficult</w:t>
            </w:r>
            <w:r w:rsidRPr="00DF4A0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1</w:t>
            </w:r>
            <w:r w:rsidRPr="00DF4A01">
              <w:rPr>
                <w:sz w:val="20"/>
                <w:szCs w:val="20"/>
              </w:rPr>
              <w:t xml:space="preserve"> = </w:t>
            </w:r>
            <w:r>
              <w:rPr>
                <w:sz w:val="20"/>
                <w:szCs w:val="20"/>
              </w:rPr>
              <w:t>quite difficult</w:t>
            </w:r>
            <w:r w:rsidRPr="00DF4A0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</w:t>
            </w:r>
            <w:r w:rsidRPr="00DF4A01">
              <w:rPr>
                <w:sz w:val="20"/>
                <w:szCs w:val="20"/>
              </w:rPr>
              <w:t xml:space="preserve"> = </w:t>
            </w:r>
            <w:r>
              <w:rPr>
                <w:sz w:val="20"/>
                <w:szCs w:val="20"/>
              </w:rPr>
              <w:t>very difficult</w:t>
            </w:r>
            <w:r w:rsidRPr="00DF4A0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3</w:t>
            </w:r>
            <w:r w:rsidRPr="00DF4A01">
              <w:rPr>
                <w:sz w:val="20"/>
                <w:szCs w:val="20"/>
              </w:rPr>
              <w:t xml:space="preserve"> = </w:t>
            </w:r>
            <w:r>
              <w:rPr>
                <w:sz w:val="20"/>
                <w:szCs w:val="20"/>
              </w:rPr>
              <w:t>impossible</w:t>
            </w:r>
          </w:p>
        </w:tc>
      </w:tr>
      <w:tr w:rsidR="00E40F86" w:rsidRPr="00221928" w14:paraId="1EC3F8A5" w14:textId="77777777" w:rsidTr="0097397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2269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0F210A2" w14:textId="77777777" w:rsidR="00E40F86" w:rsidRPr="00E40F86" w:rsidRDefault="00E40F86" w:rsidP="008B5F61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E40F86">
              <w:rPr>
                <w:sz w:val="20"/>
                <w:szCs w:val="20"/>
              </w:rPr>
              <w:t>Concerns about commercial</w:t>
            </w:r>
          </w:p>
          <w:p w14:paraId="60ECC002" w14:textId="0B8C7623" w:rsidR="00E40F86" w:rsidRPr="00E40F86" w:rsidRDefault="00E40F86" w:rsidP="00E40F86">
            <w:pPr>
              <w:spacing w:line="340" w:lineRule="exact"/>
              <w:contextualSpacing/>
              <w:rPr>
                <w:sz w:val="20"/>
                <w:szCs w:val="20"/>
              </w:rPr>
            </w:pPr>
            <w:r w:rsidRPr="00E40F86">
              <w:rPr>
                <w:sz w:val="20"/>
                <w:szCs w:val="20"/>
              </w:rPr>
              <w:t>profiteering (V</w:t>
            </w:r>
            <w:r>
              <w:rPr>
                <w:sz w:val="20"/>
                <w:szCs w:val="20"/>
              </w:rPr>
              <w:t>AX</w:t>
            </w:r>
            <w:r w:rsidRPr="00E40F86">
              <w:rPr>
                <w:sz w:val="20"/>
                <w:szCs w:val="20"/>
              </w:rPr>
              <w:t>)</w:t>
            </w:r>
            <w:r w:rsidRPr="00E40F86">
              <w:rPr>
                <w:rFonts w:hint="eastAsia"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E40F86">
              <w:rPr>
                <w:sz w:val="20"/>
                <w:szCs w:val="20"/>
              </w:rPr>
              <w:t>What specific concerns</w:t>
            </w:r>
          </w:p>
          <w:p w14:paraId="46025806" w14:textId="454BC21E" w:rsidR="00E40F86" w:rsidRPr="00221928" w:rsidRDefault="00E40F86" w:rsidP="00E40F86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E40F86">
              <w:rPr>
                <w:sz w:val="20"/>
                <w:szCs w:val="20"/>
              </w:rPr>
              <w:t>do you have about vaccinations?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right w:val="nil"/>
            </w:tcBorders>
          </w:tcPr>
          <w:p w14:paraId="62F7B612" w14:textId="32AF8D4D" w:rsidR="00E40F86" w:rsidRPr="00E40F86" w:rsidRDefault="00E40F86" w:rsidP="00E40F86">
            <w:pPr>
              <w:spacing w:line="340" w:lineRule="exact"/>
              <w:contextualSpacing/>
              <w:rPr>
                <w:rFonts w:eastAsia="SimSun"/>
                <w:color w:val="FF0000"/>
                <w:sz w:val="20"/>
                <w:szCs w:val="20"/>
              </w:rPr>
            </w:pPr>
            <w:r w:rsidRPr="00E40F86">
              <w:rPr>
                <w:rFonts w:eastAsia="SimSun"/>
                <w:sz w:val="20"/>
                <w:szCs w:val="20"/>
              </w:rPr>
              <w:t>Item 1: Vaccines make a lot of money for pharmaceutical companies, but do not do much for regular people.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right w:val="nil"/>
            </w:tcBorders>
          </w:tcPr>
          <w:p w14:paraId="5410ACDA" w14:textId="3A87A39A" w:rsidR="00E40F86" w:rsidRPr="00221928" w:rsidRDefault="00E40F86" w:rsidP="00511053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8B5F61">
              <w:rPr>
                <w:sz w:val="20"/>
                <w:szCs w:val="20"/>
              </w:rPr>
              <w:t xml:space="preserve">1 = </w:t>
            </w:r>
            <w:r w:rsidRPr="008B5F61">
              <w:rPr>
                <w:rFonts w:hint="eastAsia"/>
                <w:sz w:val="20"/>
                <w:szCs w:val="20"/>
              </w:rPr>
              <w:t>s</w:t>
            </w:r>
            <w:r w:rsidRPr="008B5F61">
              <w:rPr>
                <w:sz w:val="20"/>
                <w:szCs w:val="20"/>
              </w:rPr>
              <w:t>trongly disagree, 2 = disagree, 3 = somewhat disagree, 4 = somewhat agree, 5 = agree, 6 = strongly agree</w:t>
            </w:r>
          </w:p>
        </w:tc>
      </w:tr>
      <w:tr w:rsidR="00E40F86" w:rsidRPr="00221928" w14:paraId="19F440D1" w14:textId="77777777" w:rsidTr="0097397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2269" w:type="dxa"/>
            <w:vMerge/>
            <w:tcBorders>
              <w:left w:val="nil"/>
              <w:right w:val="nil"/>
            </w:tcBorders>
          </w:tcPr>
          <w:p w14:paraId="5F26966D" w14:textId="77777777" w:rsidR="00E40F86" w:rsidRPr="00221928" w:rsidRDefault="00E40F86" w:rsidP="00511053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</w:tcPr>
          <w:p w14:paraId="65D83210" w14:textId="4D881E94" w:rsidR="00E40F86" w:rsidRPr="001934A6" w:rsidRDefault="00E40F86" w:rsidP="00E40F86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1934A6">
              <w:rPr>
                <w:rFonts w:eastAsia="SimSun"/>
                <w:sz w:val="20"/>
                <w:szCs w:val="20"/>
              </w:rPr>
              <w:t>Item 2: Authorities promote vaccination for financial gain, not for people’s health</w:t>
            </w:r>
          </w:p>
        </w:tc>
        <w:tc>
          <w:tcPr>
            <w:tcW w:w="2977" w:type="dxa"/>
            <w:tcBorders>
              <w:left w:val="nil"/>
              <w:right w:val="nil"/>
            </w:tcBorders>
          </w:tcPr>
          <w:p w14:paraId="32058CB8" w14:textId="0CE37DDA" w:rsidR="00E40F86" w:rsidRPr="00221928" w:rsidRDefault="00E40F86" w:rsidP="00511053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  <w:r w:rsidRPr="008B5F61">
              <w:rPr>
                <w:sz w:val="20"/>
                <w:szCs w:val="20"/>
              </w:rPr>
              <w:t xml:space="preserve">1 = </w:t>
            </w:r>
            <w:r w:rsidRPr="008B5F61">
              <w:rPr>
                <w:rFonts w:hint="eastAsia"/>
                <w:sz w:val="20"/>
                <w:szCs w:val="20"/>
              </w:rPr>
              <w:t>s</w:t>
            </w:r>
            <w:r w:rsidRPr="008B5F61">
              <w:rPr>
                <w:sz w:val="20"/>
                <w:szCs w:val="20"/>
              </w:rPr>
              <w:t>trongly disagree, 2 = disagree, 3 = somewhat disagree, 4 = somewhat agree, 5 = agree, 6 = strongly agree</w:t>
            </w:r>
          </w:p>
        </w:tc>
      </w:tr>
      <w:tr w:rsidR="00E40F86" w:rsidRPr="00221928" w14:paraId="0A344140" w14:textId="77777777" w:rsidTr="0097397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2269" w:type="dxa"/>
            <w:vMerge/>
            <w:tcBorders>
              <w:left w:val="nil"/>
              <w:right w:val="nil"/>
            </w:tcBorders>
          </w:tcPr>
          <w:p w14:paraId="03B0B90B" w14:textId="77777777" w:rsidR="00E40F86" w:rsidRPr="00221928" w:rsidRDefault="00E40F86" w:rsidP="00E40F86">
            <w:pPr>
              <w:spacing w:line="340" w:lineRule="exact"/>
              <w:contextualSpacing/>
              <w:rPr>
                <w:color w:val="FF0000"/>
                <w:sz w:val="20"/>
                <w:szCs w:val="20"/>
              </w:rPr>
            </w:pPr>
          </w:p>
        </w:tc>
        <w:tc>
          <w:tcPr>
            <w:tcW w:w="3969" w:type="dxa"/>
            <w:tcBorders>
              <w:left w:val="nil"/>
              <w:right w:val="nil"/>
            </w:tcBorders>
          </w:tcPr>
          <w:p w14:paraId="2DB781E3" w14:textId="308E7B16" w:rsidR="00E40F86" w:rsidRPr="001934A6" w:rsidRDefault="00E40F86" w:rsidP="00E40F86">
            <w:pPr>
              <w:spacing w:line="340" w:lineRule="exact"/>
              <w:contextualSpacing/>
              <w:rPr>
                <w:rFonts w:eastAsia="SimSun"/>
                <w:sz w:val="20"/>
                <w:szCs w:val="20"/>
              </w:rPr>
            </w:pPr>
            <w:r w:rsidRPr="001934A6">
              <w:rPr>
                <w:rFonts w:eastAsia="SimSun"/>
                <w:sz w:val="20"/>
                <w:szCs w:val="20"/>
              </w:rPr>
              <w:t>Item 3: Vaccination programs are a big con.</w:t>
            </w:r>
          </w:p>
        </w:tc>
        <w:tc>
          <w:tcPr>
            <w:tcW w:w="2977" w:type="dxa"/>
            <w:tcBorders>
              <w:left w:val="nil"/>
              <w:right w:val="nil"/>
            </w:tcBorders>
          </w:tcPr>
          <w:p w14:paraId="73FE9F5A" w14:textId="6689F6D9" w:rsidR="00E40F86" w:rsidRPr="008B5F61" w:rsidRDefault="00E40F86" w:rsidP="00E40F86">
            <w:pPr>
              <w:tabs>
                <w:tab w:val="center" w:pos="426"/>
                <w:tab w:val="center" w:pos="3360"/>
                <w:tab w:val="center" w:pos="5280"/>
                <w:tab w:val="center" w:pos="7200"/>
                <w:tab w:val="center" w:pos="9240"/>
              </w:tabs>
              <w:spacing w:line="340" w:lineRule="exact"/>
              <w:contextualSpacing/>
              <w:rPr>
                <w:sz w:val="20"/>
                <w:szCs w:val="20"/>
              </w:rPr>
            </w:pPr>
            <w:r w:rsidRPr="008B5F61">
              <w:rPr>
                <w:sz w:val="20"/>
                <w:szCs w:val="20"/>
              </w:rPr>
              <w:t xml:space="preserve">1 = </w:t>
            </w:r>
            <w:r w:rsidRPr="008B5F61">
              <w:rPr>
                <w:rFonts w:hint="eastAsia"/>
                <w:sz w:val="20"/>
                <w:szCs w:val="20"/>
              </w:rPr>
              <w:t>s</w:t>
            </w:r>
            <w:r w:rsidRPr="008B5F61">
              <w:rPr>
                <w:sz w:val="20"/>
                <w:szCs w:val="20"/>
              </w:rPr>
              <w:t>trongly disagree, 2 = disagree, 3 = somewhat disagree, 4 = somewhat agree, 5 = agree, 6 = strongly agree</w:t>
            </w:r>
          </w:p>
        </w:tc>
      </w:tr>
    </w:tbl>
    <w:p w14:paraId="1BCAA4FC" w14:textId="7764D724" w:rsidR="009D1107" w:rsidRDefault="00991AD5" w:rsidP="0058360C">
      <w:pPr>
        <w:widowControl/>
        <w:contextualSpacing/>
        <w:rPr>
          <w:sz w:val="22"/>
          <w:szCs w:val="22"/>
        </w:rPr>
      </w:pPr>
      <w:r>
        <w:rPr>
          <w:rFonts w:hint="eastAsia"/>
          <w:sz w:val="22"/>
          <w:szCs w:val="22"/>
        </w:rPr>
        <w:t>DRPST=</w:t>
      </w:r>
      <w:r w:rsidRPr="00991AD5">
        <w:rPr>
          <w:sz w:val="22"/>
          <w:szCs w:val="22"/>
        </w:rPr>
        <w:t xml:space="preserve"> </w:t>
      </w:r>
      <w:r w:rsidR="000F2EC4">
        <w:rPr>
          <w:sz w:val="22"/>
          <w:szCs w:val="22"/>
        </w:rPr>
        <w:t>D</w:t>
      </w:r>
      <w:r w:rsidRPr="00991AD5">
        <w:rPr>
          <w:sz w:val="22"/>
          <w:szCs w:val="22"/>
        </w:rPr>
        <w:t>isaster-</w:t>
      </w:r>
      <w:r w:rsidR="000F2EC4">
        <w:rPr>
          <w:sz w:val="22"/>
          <w:szCs w:val="22"/>
        </w:rPr>
        <w:t>R</w:t>
      </w:r>
      <w:r w:rsidRPr="00991AD5">
        <w:rPr>
          <w:sz w:val="22"/>
          <w:szCs w:val="22"/>
        </w:rPr>
        <w:t xml:space="preserve">elated </w:t>
      </w:r>
      <w:r w:rsidR="000F2EC4">
        <w:rPr>
          <w:sz w:val="22"/>
          <w:szCs w:val="22"/>
        </w:rPr>
        <w:t>P</w:t>
      </w:r>
      <w:r w:rsidRPr="00991AD5">
        <w:rPr>
          <w:sz w:val="22"/>
          <w:szCs w:val="22"/>
        </w:rPr>
        <w:t xml:space="preserve">sychological </w:t>
      </w:r>
      <w:r w:rsidR="000F2EC4">
        <w:rPr>
          <w:sz w:val="22"/>
          <w:szCs w:val="22"/>
        </w:rPr>
        <w:t>S</w:t>
      </w:r>
      <w:r w:rsidRPr="00991AD5">
        <w:rPr>
          <w:sz w:val="22"/>
          <w:szCs w:val="22"/>
        </w:rPr>
        <w:t xml:space="preserve">creening </w:t>
      </w:r>
      <w:r w:rsidR="000F2EC4">
        <w:rPr>
          <w:sz w:val="22"/>
          <w:szCs w:val="22"/>
        </w:rPr>
        <w:t>T</w:t>
      </w:r>
      <w:r w:rsidRPr="00991AD5">
        <w:rPr>
          <w:sz w:val="22"/>
          <w:szCs w:val="22"/>
        </w:rPr>
        <w:t>est</w:t>
      </w:r>
    </w:p>
    <w:p w14:paraId="6053B4AC" w14:textId="3028A944" w:rsidR="00C95064" w:rsidRDefault="00C95064" w:rsidP="000F2EC4">
      <w:pPr>
        <w:widowControl/>
        <w:contextualSpacing/>
        <w:rPr>
          <w:sz w:val="22"/>
          <w:szCs w:val="22"/>
        </w:rPr>
      </w:pPr>
      <w:r>
        <w:rPr>
          <w:rFonts w:hint="eastAsia"/>
          <w:sz w:val="22"/>
          <w:szCs w:val="22"/>
        </w:rPr>
        <w:t>P</w:t>
      </w:r>
      <w:r>
        <w:rPr>
          <w:sz w:val="22"/>
          <w:szCs w:val="22"/>
        </w:rPr>
        <w:t xml:space="preserve">TSD= </w:t>
      </w:r>
      <w:proofErr w:type="gramStart"/>
      <w:r>
        <w:rPr>
          <w:sz w:val="22"/>
          <w:szCs w:val="22"/>
        </w:rPr>
        <w:t>Post-traumatic</w:t>
      </w:r>
      <w:proofErr w:type="gramEnd"/>
      <w:r>
        <w:rPr>
          <w:sz w:val="22"/>
          <w:szCs w:val="22"/>
        </w:rPr>
        <w:t xml:space="preserve"> stress disorder</w:t>
      </w:r>
    </w:p>
    <w:p w14:paraId="1C438F97" w14:textId="7024174D" w:rsidR="000F2EC4" w:rsidRPr="00916D2D" w:rsidRDefault="000F2EC4" w:rsidP="000F2EC4">
      <w:pPr>
        <w:widowControl/>
        <w:contextualSpacing/>
        <w:rPr>
          <w:sz w:val="22"/>
          <w:szCs w:val="22"/>
        </w:rPr>
      </w:pPr>
      <w:r>
        <w:rPr>
          <w:sz w:val="22"/>
          <w:szCs w:val="22"/>
        </w:rPr>
        <w:t>PSQI</w:t>
      </w:r>
      <w:r>
        <w:rPr>
          <w:rFonts w:hint="eastAsia"/>
          <w:sz w:val="22"/>
          <w:szCs w:val="22"/>
        </w:rPr>
        <w:t>=</w:t>
      </w:r>
      <w:r w:rsidRPr="00991AD5">
        <w:rPr>
          <w:sz w:val="22"/>
          <w:szCs w:val="22"/>
        </w:rPr>
        <w:t xml:space="preserve"> </w:t>
      </w:r>
      <w:r w:rsidRPr="000F2EC4">
        <w:rPr>
          <w:sz w:val="22"/>
          <w:szCs w:val="22"/>
        </w:rPr>
        <w:t>Pittsburgh Sleep Quality Index</w:t>
      </w:r>
    </w:p>
    <w:p w14:paraId="0C9B7A56" w14:textId="7C9853A0" w:rsidR="001D7643" w:rsidRPr="00916D2D" w:rsidRDefault="001D7643" w:rsidP="001D7643">
      <w:pPr>
        <w:widowControl/>
        <w:contextualSpacing/>
        <w:rPr>
          <w:sz w:val="22"/>
          <w:szCs w:val="22"/>
        </w:rPr>
      </w:pPr>
      <w:r>
        <w:rPr>
          <w:sz w:val="22"/>
          <w:szCs w:val="22"/>
        </w:rPr>
        <w:t>SISQ</w:t>
      </w:r>
      <w:r>
        <w:rPr>
          <w:rFonts w:hint="eastAsia"/>
          <w:sz w:val="22"/>
          <w:szCs w:val="22"/>
        </w:rPr>
        <w:t>=</w:t>
      </w:r>
      <w:r w:rsidRPr="00991AD5">
        <w:rPr>
          <w:sz w:val="22"/>
          <w:szCs w:val="22"/>
        </w:rPr>
        <w:t xml:space="preserve"> </w:t>
      </w:r>
      <w:r w:rsidRPr="00D90008">
        <w:t>Societal Influences Survey Questionnaires</w:t>
      </w:r>
    </w:p>
    <w:p w14:paraId="2FD4AA71" w14:textId="5CC75592" w:rsidR="001D7643" w:rsidRDefault="001B1F3B" w:rsidP="00DE005F">
      <w:pPr>
        <w:widowControl/>
        <w:contextualSpacing/>
        <w:rPr>
          <w:sz w:val="22"/>
          <w:szCs w:val="22"/>
        </w:rPr>
      </w:pPr>
      <w:r w:rsidRPr="001B1F3B">
        <w:rPr>
          <w:rFonts w:hint="eastAsia"/>
          <w:sz w:val="22"/>
          <w:szCs w:val="22"/>
        </w:rPr>
        <w:t>S</w:t>
      </w:r>
      <w:r w:rsidRPr="001B1F3B">
        <w:rPr>
          <w:sz w:val="22"/>
          <w:szCs w:val="22"/>
        </w:rPr>
        <w:t>DS= Severity of Dependence Scale</w:t>
      </w:r>
    </w:p>
    <w:p w14:paraId="662AA312" w14:textId="2AB3DEED" w:rsidR="00746D38" w:rsidRPr="001B1F3B" w:rsidRDefault="00746D38" w:rsidP="00DE005F">
      <w:pPr>
        <w:widowControl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VAX= </w:t>
      </w:r>
      <w:r w:rsidRPr="00746D38">
        <w:rPr>
          <w:sz w:val="22"/>
          <w:szCs w:val="22"/>
        </w:rPr>
        <w:t>Vaccination Attitudes Examination</w:t>
      </w:r>
      <w:r>
        <w:rPr>
          <w:sz w:val="22"/>
          <w:szCs w:val="22"/>
        </w:rPr>
        <w:t xml:space="preserve"> Scale</w:t>
      </w:r>
    </w:p>
    <w:p w14:paraId="1BF4E00A" w14:textId="77777777" w:rsidR="000F2EC4" w:rsidRPr="000F2EC4" w:rsidRDefault="000F2EC4" w:rsidP="0058360C">
      <w:pPr>
        <w:widowControl/>
        <w:contextualSpacing/>
        <w:rPr>
          <w:sz w:val="22"/>
          <w:szCs w:val="22"/>
        </w:rPr>
      </w:pPr>
    </w:p>
    <w:p w14:paraId="443F9110" w14:textId="74DD2CE0" w:rsidR="002C7CD6" w:rsidRPr="00115956" w:rsidRDefault="002C7CD6" w:rsidP="00115956">
      <w:pPr>
        <w:widowControl/>
        <w:rPr>
          <w:sz w:val="22"/>
          <w:szCs w:val="22"/>
        </w:rPr>
      </w:pPr>
    </w:p>
    <w:sectPr w:rsidR="002C7CD6" w:rsidRPr="00115956" w:rsidSect="005836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71547" w14:textId="77777777" w:rsidR="00EC495B" w:rsidRDefault="00EC495B" w:rsidP="005F1DD2">
      <w:r>
        <w:separator/>
      </w:r>
    </w:p>
  </w:endnote>
  <w:endnote w:type="continuationSeparator" w:id="0">
    <w:p w14:paraId="32F4E05A" w14:textId="77777777" w:rsidR="00EC495B" w:rsidRDefault="00EC495B" w:rsidP="005F1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ACC03" w14:textId="77777777" w:rsidR="00EC495B" w:rsidRDefault="00EC495B" w:rsidP="005F1DD2">
      <w:r>
        <w:separator/>
      </w:r>
    </w:p>
  </w:footnote>
  <w:footnote w:type="continuationSeparator" w:id="0">
    <w:p w14:paraId="29CDCF30" w14:textId="77777777" w:rsidR="00EC495B" w:rsidRDefault="00EC495B" w:rsidP="005F1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55292C"/>
    <w:multiLevelType w:val="hybridMultilevel"/>
    <w:tmpl w:val="175697AA"/>
    <w:lvl w:ilvl="0" w:tplc="0E262386">
      <w:numFmt w:val="decimal"/>
      <w:suff w:val="space"/>
      <w:lvlText w:val="%1."/>
      <w:lvlJc w:val="left"/>
      <w:pPr>
        <w:ind w:left="240" w:hanging="15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50"/>
        </w:tabs>
        <w:ind w:left="10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30"/>
        </w:tabs>
        <w:ind w:left="15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10"/>
        </w:tabs>
        <w:ind w:left="20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90"/>
        </w:tabs>
        <w:ind w:left="24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70"/>
        </w:tabs>
        <w:ind w:left="29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50"/>
        </w:tabs>
        <w:ind w:left="34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30"/>
        </w:tabs>
        <w:ind w:left="39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10"/>
        </w:tabs>
        <w:ind w:left="4410" w:hanging="480"/>
      </w:pPr>
    </w:lvl>
  </w:abstractNum>
  <w:abstractNum w:abstractNumId="1" w15:restartNumberingAfterBreak="0">
    <w:nsid w:val="56FD7E62"/>
    <w:multiLevelType w:val="hybridMultilevel"/>
    <w:tmpl w:val="68DACCCC"/>
    <w:lvl w:ilvl="0" w:tplc="1C30BD94">
      <w:start w:val="1"/>
      <w:numFmt w:val="decimal"/>
      <w:suff w:val="space"/>
      <w:lvlText w:val="%1."/>
      <w:lvlJc w:val="left"/>
      <w:pPr>
        <w:ind w:left="150" w:hanging="15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D2E507E"/>
    <w:multiLevelType w:val="hybridMultilevel"/>
    <w:tmpl w:val="AC8E3AD8"/>
    <w:lvl w:ilvl="0" w:tplc="CAC2FAA8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91991565">
    <w:abstractNumId w:val="1"/>
  </w:num>
  <w:num w:numId="2" w16cid:durableId="115417615">
    <w:abstractNumId w:val="0"/>
  </w:num>
  <w:num w:numId="3" w16cid:durableId="1723286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7G0MLM0NrEwMTRW0lEKTi0uzszPAykwrAUAa5xB6S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bipolar disorder.enl&lt;/item&gt;&lt;/Libraries&gt;&lt;/ENLibraries&gt;"/>
  </w:docVars>
  <w:rsids>
    <w:rsidRoot w:val="005F1DD2"/>
    <w:rsid w:val="000023E1"/>
    <w:rsid w:val="0000266E"/>
    <w:rsid w:val="000030C8"/>
    <w:rsid w:val="0000575E"/>
    <w:rsid w:val="00012FC6"/>
    <w:rsid w:val="000147C3"/>
    <w:rsid w:val="00015474"/>
    <w:rsid w:val="00020993"/>
    <w:rsid w:val="000323E8"/>
    <w:rsid w:val="00040602"/>
    <w:rsid w:val="000459B1"/>
    <w:rsid w:val="00054AA3"/>
    <w:rsid w:val="00062216"/>
    <w:rsid w:val="00085BC9"/>
    <w:rsid w:val="000864FB"/>
    <w:rsid w:val="00087DAD"/>
    <w:rsid w:val="000908B3"/>
    <w:rsid w:val="00090FDE"/>
    <w:rsid w:val="000924F0"/>
    <w:rsid w:val="0009292A"/>
    <w:rsid w:val="00095AC3"/>
    <w:rsid w:val="000A0BB0"/>
    <w:rsid w:val="000A0BED"/>
    <w:rsid w:val="000A2367"/>
    <w:rsid w:val="000A3AB6"/>
    <w:rsid w:val="000A51A5"/>
    <w:rsid w:val="000A7A2D"/>
    <w:rsid w:val="000B1D50"/>
    <w:rsid w:val="000C0C33"/>
    <w:rsid w:val="000C34BE"/>
    <w:rsid w:val="000C4D5B"/>
    <w:rsid w:val="000C6567"/>
    <w:rsid w:val="000C68E7"/>
    <w:rsid w:val="000D0F36"/>
    <w:rsid w:val="000D3DA9"/>
    <w:rsid w:val="000D6C57"/>
    <w:rsid w:val="000E3707"/>
    <w:rsid w:val="000E4DE5"/>
    <w:rsid w:val="000F23CB"/>
    <w:rsid w:val="000F2EC4"/>
    <w:rsid w:val="000F78E6"/>
    <w:rsid w:val="00103335"/>
    <w:rsid w:val="0010387D"/>
    <w:rsid w:val="001111F8"/>
    <w:rsid w:val="00115956"/>
    <w:rsid w:val="00126644"/>
    <w:rsid w:val="0013494A"/>
    <w:rsid w:val="00141EB6"/>
    <w:rsid w:val="001601B4"/>
    <w:rsid w:val="00160E94"/>
    <w:rsid w:val="00165D6B"/>
    <w:rsid w:val="00167069"/>
    <w:rsid w:val="00167695"/>
    <w:rsid w:val="00176490"/>
    <w:rsid w:val="0019148A"/>
    <w:rsid w:val="001925B8"/>
    <w:rsid w:val="001934A6"/>
    <w:rsid w:val="00193BF8"/>
    <w:rsid w:val="001948E3"/>
    <w:rsid w:val="00194B03"/>
    <w:rsid w:val="001A0045"/>
    <w:rsid w:val="001A2DD7"/>
    <w:rsid w:val="001A416D"/>
    <w:rsid w:val="001A4D91"/>
    <w:rsid w:val="001B1318"/>
    <w:rsid w:val="001B1F3B"/>
    <w:rsid w:val="001B45BE"/>
    <w:rsid w:val="001B7691"/>
    <w:rsid w:val="001C1848"/>
    <w:rsid w:val="001D15E5"/>
    <w:rsid w:val="001D225C"/>
    <w:rsid w:val="001D7643"/>
    <w:rsid w:val="001E2C1D"/>
    <w:rsid w:val="001E4DCA"/>
    <w:rsid w:val="001F1118"/>
    <w:rsid w:val="001F5575"/>
    <w:rsid w:val="001F74BE"/>
    <w:rsid w:val="001F7677"/>
    <w:rsid w:val="00203D45"/>
    <w:rsid w:val="002049D7"/>
    <w:rsid w:val="00206E67"/>
    <w:rsid w:val="0021085C"/>
    <w:rsid w:val="00210AEB"/>
    <w:rsid w:val="00214BF9"/>
    <w:rsid w:val="0021616E"/>
    <w:rsid w:val="002167F8"/>
    <w:rsid w:val="00221928"/>
    <w:rsid w:val="00225093"/>
    <w:rsid w:val="0023290E"/>
    <w:rsid w:val="00252065"/>
    <w:rsid w:val="00252BFA"/>
    <w:rsid w:val="002542D9"/>
    <w:rsid w:val="00255389"/>
    <w:rsid w:val="00255F5B"/>
    <w:rsid w:val="00264B6A"/>
    <w:rsid w:val="00264E5E"/>
    <w:rsid w:val="00266686"/>
    <w:rsid w:val="00266777"/>
    <w:rsid w:val="00274DBD"/>
    <w:rsid w:val="002833EE"/>
    <w:rsid w:val="00285B87"/>
    <w:rsid w:val="00295522"/>
    <w:rsid w:val="002963AA"/>
    <w:rsid w:val="00296A6D"/>
    <w:rsid w:val="002B3009"/>
    <w:rsid w:val="002B4DD5"/>
    <w:rsid w:val="002C55B4"/>
    <w:rsid w:val="002C74EE"/>
    <w:rsid w:val="002C7CD6"/>
    <w:rsid w:val="002D2B07"/>
    <w:rsid w:val="002D3B83"/>
    <w:rsid w:val="002E4055"/>
    <w:rsid w:val="002E4247"/>
    <w:rsid w:val="0030258B"/>
    <w:rsid w:val="00303F5F"/>
    <w:rsid w:val="003070E1"/>
    <w:rsid w:val="00320838"/>
    <w:rsid w:val="0032292C"/>
    <w:rsid w:val="003269CE"/>
    <w:rsid w:val="00326ED4"/>
    <w:rsid w:val="003317DB"/>
    <w:rsid w:val="00336ED8"/>
    <w:rsid w:val="0034016D"/>
    <w:rsid w:val="0034610C"/>
    <w:rsid w:val="003475FD"/>
    <w:rsid w:val="003617D5"/>
    <w:rsid w:val="00364125"/>
    <w:rsid w:val="00364C4E"/>
    <w:rsid w:val="0036516E"/>
    <w:rsid w:val="00366D0C"/>
    <w:rsid w:val="003744D7"/>
    <w:rsid w:val="00374A3D"/>
    <w:rsid w:val="00374A9B"/>
    <w:rsid w:val="00380949"/>
    <w:rsid w:val="00380B2D"/>
    <w:rsid w:val="003811A0"/>
    <w:rsid w:val="003826D5"/>
    <w:rsid w:val="003830B3"/>
    <w:rsid w:val="0038421E"/>
    <w:rsid w:val="00386C4B"/>
    <w:rsid w:val="003967FE"/>
    <w:rsid w:val="00396952"/>
    <w:rsid w:val="003A13B0"/>
    <w:rsid w:val="003A5B77"/>
    <w:rsid w:val="003A5FF2"/>
    <w:rsid w:val="003A64AE"/>
    <w:rsid w:val="003A6E3D"/>
    <w:rsid w:val="003D2481"/>
    <w:rsid w:val="003E18B3"/>
    <w:rsid w:val="003E19B9"/>
    <w:rsid w:val="003E2ED4"/>
    <w:rsid w:val="003E6CEC"/>
    <w:rsid w:val="003F5621"/>
    <w:rsid w:val="003F6DFE"/>
    <w:rsid w:val="003F7D71"/>
    <w:rsid w:val="00401B15"/>
    <w:rsid w:val="0040284C"/>
    <w:rsid w:val="00405503"/>
    <w:rsid w:val="004152E7"/>
    <w:rsid w:val="00417A43"/>
    <w:rsid w:val="0042491B"/>
    <w:rsid w:val="00427254"/>
    <w:rsid w:val="004305E6"/>
    <w:rsid w:val="0044046B"/>
    <w:rsid w:val="00445C8C"/>
    <w:rsid w:val="00452707"/>
    <w:rsid w:val="00455FF3"/>
    <w:rsid w:val="00457BAE"/>
    <w:rsid w:val="00462A5D"/>
    <w:rsid w:val="00462DA7"/>
    <w:rsid w:val="00471DB7"/>
    <w:rsid w:val="00472CDA"/>
    <w:rsid w:val="00490613"/>
    <w:rsid w:val="00491A6E"/>
    <w:rsid w:val="004923A1"/>
    <w:rsid w:val="004926CD"/>
    <w:rsid w:val="004940BD"/>
    <w:rsid w:val="00494121"/>
    <w:rsid w:val="0049534C"/>
    <w:rsid w:val="004A40DE"/>
    <w:rsid w:val="004A7389"/>
    <w:rsid w:val="004B48CB"/>
    <w:rsid w:val="004B497D"/>
    <w:rsid w:val="004B6ADF"/>
    <w:rsid w:val="004E1583"/>
    <w:rsid w:val="004E2764"/>
    <w:rsid w:val="004E4941"/>
    <w:rsid w:val="004F155C"/>
    <w:rsid w:val="004F156C"/>
    <w:rsid w:val="004F7528"/>
    <w:rsid w:val="005011C0"/>
    <w:rsid w:val="00505314"/>
    <w:rsid w:val="00511053"/>
    <w:rsid w:val="00514F9B"/>
    <w:rsid w:val="005250B8"/>
    <w:rsid w:val="00537F76"/>
    <w:rsid w:val="0054475C"/>
    <w:rsid w:val="00552A45"/>
    <w:rsid w:val="00552E17"/>
    <w:rsid w:val="00552F64"/>
    <w:rsid w:val="005563D3"/>
    <w:rsid w:val="0058057A"/>
    <w:rsid w:val="00581E55"/>
    <w:rsid w:val="0058360C"/>
    <w:rsid w:val="00583B18"/>
    <w:rsid w:val="005842B1"/>
    <w:rsid w:val="00592E04"/>
    <w:rsid w:val="005960F4"/>
    <w:rsid w:val="005966A2"/>
    <w:rsid w:val="005A2415"/>
    <w:rsid w:val="005A5105"/>
    <w:rsid w:val="005C1922"/>
    <w:rsid w:val="005C4ECE"/>
    <w:rsid w:val="005C54B7"/>
    <w:rsid w:val="005D2837"/>
    <w:rsid w:val="005D4162"/>
    <w:rsid w:val="005D69A2"/>
    <w:rsid w:val="005E5775"/>
    <w:rsid w:val="005E7CE3"/>
    <w:rsid w:val="005F0F0B"/>
    <w:rsid w:val="005F1DD2"/>
    <w:rsid w:val="00617992"/>
    <w:rsid w:val="00620159"/>
    <w:rsid w:val="006274E9"/>
    <w:rsid w:val="006407B6"/>
    <w:rsid w:val="006438AF"/>
    <w:rsid w:val="00646409"/>
    <w:rsid w:val="00647AA1"/>
    <w:rsid w:val="00647BDD"/>
    <w:rsid w:val="00650F12"/>
    <w:rsid w:val="00656721"/>
    <w:rsid w:val="00657EFB"/>
    <w:rsid w:val="00662D6C"/>
    <w:rsid w:val="006641A2"/>
    <w:rsid w:val="00667BD2"/>
    <w:rsid w:val="0067146C"/>
    <w:rsid w:val="006721C7"/>
    <w:rsid w:val="00672BA5"/>
    <w:rsid w:val="006747FF"/>
    <w:rsid w:val="00674955"/>
    <w:rsid w:val="006749A9"/>
    <w:rsid w:val="00681E36"/>
    <w:rsid w:val="0068350A"/>
    <w:rsid w:val="00690DD5"/>
    <w:rsid w:val="00695AB2"/>
    <w:rsid w:val="00696497"/>
    <w:rsid w:val="006A009E"/>
    <w:rsid w:val="006A4FD7"/>
    <w:rsid w:val="006B57DD"/>
    <w:rsid w:val="006B7206"/>
    <w:rsid w:val="006C06AA"/>
    <w:rsid w:val="006C2AEF"/>
    <w:rsid w:val="006C41FA"/>
    <w:rsid w:val="006D0289"/>
    <w:rsid w:val="006D4641"/>
    <w:rsid w:val="006D49AB"/>
    <w:rsid w:val="006D6AB2"/>
    <w:rsid w:val="006E3953"/>
    <w:rsid w:val="006E4548"/>
    <w:rsid w:val="006E6F5C"/>
    <w:rsid w:val="006E79BF"/>
    <w:rsid w:val="006F0241"/>
    <w:rsid w:val="006F29EE"/>
    <w:rsid w:val="006F39A3"/>
    <w:rsid w:val="006F67B5"/>
    <w:rsid w:val="006F6A3E"/>
    <w:rsid w:val="006F7764"/>
    <w:rsid w:val="006F7D30"/>
    <w:rsid w:val="00705A32"/>
    <w:rsid w:val="00706E35"/>
    <w:rsid w:val="00712752"/>
    <w:rsid w:val="0071374E"/>
    <w:rsid w:val="007157AE"/>
    <w:rsid w:val="007249CD"/>
    <w:rsid w:val="00725966"/>
    <w:rsid w:val="00726832"/>
    <w:rsid w:val="00727434"/>
    <w:rsid w:val="00730095"/>
    <w:rsid w:val="007304C7"/>
    <w:rsid w:val="00742C0B"/>
    <w:rsid w:val="00743B5C"/>
    <w:rsid w:val="00743BA4"/>
    <w:rsid w:val="00746D38"/>
    <w:rsid w:val="00750491"/>
    <w:rsid w:val="00753CEA"/>
    <w:rsid w:val="00754E78"/>
    <w:rsid w:val="00761294"/>
    <w:rsid w:val="00770C9D"/>
    <w:rsid w:val="007767A1"/>
    <w:rsid w:val="007775E8"/>
    <w:rsid w:val="00794427"/>
    <w:rsid w:val="00795456"/>
    <w:rsid w:val="007A25E1"/>
    <w:rsid w:val="007A5550"/>
    <w:rsid w:val="007A6ACA"/>
    <w:rsid w:val="007A6DD9"/>
    <w:rsid w:val="007A75AC"/>
    <w:rsid w:val="007B07D7"/>
    <w:rsid w:val="007B1357"/>
    <w:rsid w:val="007B618E"/>
    <w:rsid w:val="007B73A3"/>
    <w:rsid w:val="007C06B6"/>
    <w:rsid w:val="007D175E"/>
    <w:rsid w:val="007D2CEB"/>
    <w:rsid w:val="007D7D34"/>
    <w:rsid w:val="007E2C99"/>
    <w:rsid w:val="007E558D"/>
    <w:rsid w:val="007F16B9"/>
    <w:rsid w:val="008061AE"/>
    <w:rsid w:val="0081120A"/>
    <w:rsid w:val="008241B3"/>
    <w:rsid w:val="0082691A"/>
    <w:rsid w:val="00830C4A"/>
    <w:rsid w:val="00831707"/>
    <w:rsid w:val="00831C5B"/>
    <w:rsid w:val="008324A7"/>
    <w:rsid w:val="00832CD3"/>
    <w:rsid w:val="008340F3"/>
    <w:rsid w:val="008352E9"/>
    <w:rsid w:val="00836B62"/>
    <w:rsid w:val="00837AC3"/>
    <w:rsid w:val="0084515C"/>
    <w:rsid w:val="008463F3"/>
    <w:rsid w:val="00850CA3"/>
    <w:rsid w:val="00861A45"/>
    <w:rsid w:val="008627D1"/>
    <w:rsid w:val="00864033"/>
    <w:rsid w:val="00877786"/>
    <w:rsid w:val="00883CD5"/>
    <w:rsid w:val="00887AF7"/>
    <w:rsid w:val="00890A6A"/>
    <w:rsid w:val="00896A9C"/>
    <w:rsid w:val="008972F5"/>
    <w:rsid w:val="008A788E"/>
    <w:rsid w:val="008B5A9C"/>
    <w:rsid w:val="008B5F61"/>
    <w:rsid w:val="008C0EE0"/>
    <w:rsid w:val="008C1F63"/>
    <w:rsid w:val="008E00D1"/>
    <w:rsid w:val="008E1E42"/>
    <w:rsid w:val="008E4BCA"/>
    <w:rsid w:val="008E5F6E"/>
    <w:rsid w:val="008E6D59"/>
    <w:rsid w:val="008F06D4"/>
    <w:rsid w:val="008F1990"/>
    <w:rsid w:val="008F2E77"/>
    <w:rsid w:val="008F34F3"/>
    <w:rsid w:val="008F517C"/>
    <w:rsid w:val="008F7045"/>
    <w:rsid w:val="00903B7C"/>
    <w:rsid w:val="009044B6"/>
    <w:rsid w:val="00905983"/>
    <w:rsid w:val="0090637C"/>
    <w:rsid w:val="009104F8"/>
    <w:rsid w:val="00916D2D"/>
    <w:rsid w:val="009259BD"/>
    <w:rsid w:val="009302E6"/>
    <w:rsid w:val="00932C06"/>
    <w:rsid w:val="00934BE7"/>
    <w:rsid w:val="009362D7"/>
    <w:rsid w:val="00954F47"/>
    <w:rsid w:val="00964C47"/>
    <w:rsid w:val="00971A2E"/>
    <w:rsid w:val="00972631"/>
    <w:rsid w:val="00973979"/>
    <w:rsid w:val="00973C19"/>
    <w:rsid w:val="00975E14"/>
    <w:rsid w:val="009801C4"/>
    <w:rsid w:val="00980E59"/>
    <w:rsid w:val="00983983"/>
    <w:rsid w:val="00990149"/>
    <w:rsid w:val="0099069B"/>
    <w:rsid w:val="00991AD5"/>
    <w:rsid w:val="0099390C"/>
    <w:rsid w:val="00996665"/>
    <w:rsid w:val="00996AE5"/>
    <w:rsid w:val="009A17AF"/>
    <w:rsid w:val="009A40EB"/>
    <w:rsid w:val="009A5C59"/>
    <w:rsid w:val="009B4CFD"/>
    <w:rsid w:val="009C06CA"/>
    <w:rsid w:val="009C0B14"/>
    <w:rsid w:val="009D1107"/>
    <w:rsid w:val="009D5158"/>
    <w:rsid w:val="009E348A"/>
    <w:rsid w:val="009F2DDD"/>
    <w:rsid w:val="009F69A0"/>
    <w:rsid w:val="00A02454"/>
    <w:rsid w:val="00A309BB"/>
    <w:rsid w:val="00A3745D"/>
    <w:rsid w:val="00A42748"/>
    <w:rsid w:val="00A5528F"/>
    <w:rsid w:val="00A57687"/>
    <w:rsid w:val="00A576D0"/>
    <w:rsid w:val="00A57A83"/>
    <w:rsid w:val="00A6614F"/>
    <w:rsid w:val="00A7421D"/>
    <w:rsid w:val="00A77EB7"/>
    <w:rsid w:val="00A85D3B"/>
    <w:rsid w:val="00A86932"/>
    <w:rsid w:val="00A91387"/>
    <w:rsid w:val="00A9580F"/>
    <w:rsid w:val="00A96495"/>
    <w:rsid w:val="00A97AC4"/>
    <w:rsid w:val="00AA05D9"/>
    <w:rsid w:val="00AA1F32"/>
    <w:rsid w:val="00AA25EF"/>
    <w:rsid w:val="00AA3EDA"/>
    <w:rsid w:val="00AA5EFE"/>
    <w:rsid w:val="00AA7F82"/>
    <w:rsid w:val="00AB3F3B"/>
    <w:rsid w:val="00AB46C6"/>
    <w:rsid w:val="00AB5D40"/>
    <w:rsid w:val="00AB7387"/>
    <w:rsid w:val="00AC6E01"/>
    <w:rsid w:val="00AD0605"/>
    <w:rsid w:val="00AE17C2"/>
    <w:rsid w:val="00AE41BD"/>
    <w:rsid w:val="00AF3B03"/>
    <w:rsid w:val="00B00C10"/>
    <w:rsid w:val="00B06A28"/>
    <w:rsid w:val="00B06E0F"/>
    <w:rsid w:val="00B06FF2"/>
    <w:rsid w:val="00B07201"/>
    <w:rsid w:val="00B10C8B"/>
    <w:rsid w:val="00B12267"/>
    <w:rsid w:val="00B14204"/>
    <w:rsid w:val="00B254F2"/>
    <w:rsid w:val="00B30603"/>
    <w:rsid w:val="00B3094E"/>
    <w:rsid w:val="00B35FA3"/>
    <w:rsid w:val="00B36FB4"/>
    <w:rsid w:val="00B43A01"/>
    <w:rsid w:val="00B45109"/>
    <w:rsid w:val="00B45665"/>
    <w:rsid w:val="00B47067"/>
    <w:rsid w:val="00B50DE4"/>
    <w:rsid w:val="00B53C4E"/>
    <w:rsid w:val="00B555D6"/>
    <w:rsid w:val="00B57A2A"/>
    <w:rsid w:val="00B63656"/>
    <w:rsid w:val="00B74025"/>
    <w:rsid w:val="00B75DA6"/>
    <w:rsid w:val="00B7702B"/>
    <w:rsid w:val="00B820C4"/>
    <w:rsid w:val="00B833D2"/>
    <w:rsid w:val="00B83E45"/>
    <w:rsid w:val="00B90533"/>
    <w:rsid w:val="00B921E0"/>
    <w:rsid w:val="00B92F9A"/>
    <w:rsid w:val="00B94C31"/>
    <w:rsid w:val="00B96A80"/>
    <w:rsid w:val="00BB0552"/>
    <w:rsid w:val="00BB2F41"/>
    <w:rsid w:val="00BB3BEE"/>
    <w:rsid w:val="00BC0BE0"/>
    <w:rsid w:val="00BC38A1"/>
    <w:rsid w:val="00BD75DC"/>
    <w:rsid w:val="00BD7781"/>
    <w:rsid w:val="00BE1419"/>
    <w:rsid w:val="00BE5607"/>
    <w:rsid w:val="00BE7FCF"/>
    <w:rsid w:val="00BF2142"/>
    <w:rsid w:val="00BF3AF0"/>
    <w:rsid w:val="00BF551D"/>
    <w:rsid w:val="00BF7861"/>
    <w:rsid w:val="00C00C6C"/>
    <w:rsid w:val="00C03215"/>
    <w:rsid w:val="00C03493"/>
    <w:rsid w:val="00C05359"/>
    <w:rsid w:val="00C141AC"/>
    <w:rsid w:val="00C2065B"/>
    <w:rsid w:val="00C22784"/>
    <w:rsid w:val="00C23159"/>
    <w:rsid w:val="00C27F95"/>
    <w:rsid w:val="00C27FF1"/>
    <w:rsid w:val="00C371A9"/>
    <w:rsid w:val="00C3795C"/>
    <w:rsid w:val="00C415B5"/>
    <w:rsid w:val="00C44798"/>
    <w:rsid w:val="00C55BFF"/>
    <w:rsid w:val="00C56C48"/>
    <w:rsid w:val="00C626D0"/>
    <w:rsid w:val="00C64740"/>
    <w:rsid w:val="00C66070"/>
    <w:rsid w:val="00C67F45"/>
    <w:rsid w:val="00C71C3B"/>
    <w:rsid w:val="00C73A48"/>
    <w:rsid w:val="00C77F18"/>
    <w:rsid w:val="00C820EE"/>
    <w:rsid w:val="00C83EBA"/>
    <w:rsid w:val="00C86110"/>
    <w:rsid w:val="00C876A8"/>
    <w:rsid w:val="00C87774"/>
    <w:rsid w:val="00C95064"/>
    <w:rsid w:val="00C9569C"/>
    <w:rsid w:val="00CA00EA"/>
    <w:rsid w:val="00CA2C62"/>
    <w:rsid w:val="00CA539A"/>
    <w:rsid w:val="00CA59E6"/>
    <w:rsid w:val="00CA6B6B"/>
    <w:rsid w:val="00CB116E"/>
    <w:rsid w:val="00CB335A"/>
    <w:rsid w:val="00CC3159"/>
    <w:rsid w:val="00CC3682"/>
    <w:rsid w:val="00CC579E"/>
    <w:rsid w:val="00CD477F"/>
    <w:rsid w:val="00CE0899"/>
    <w:rsid w:val="00CE2D95"/>
    <w:rsid w:val="00CE7B0E"/>
    <w:rsid w:val="00CF037C"/>
    <w:rsid w:val="00CF6DB9"/>
    <w:rsid w:val="00CF7D2E"/>
    <w:rsid w:val="00D04983"/>
    <w:rsid w:val="00D0742B"/>
    <w:rsid w:val="00D11295"/>
    <w:rsid w:val="00D11A1C"/>
    <w:rsid w:val="00D11BE8"/>
    <w:rsid w:val="00D143DA"/>
    <w:rsid w:val="00D14D18"/>
    <w:rsid w:val="00D21A68"/>
    <w:rsid w:val="00D26128"/>
    <w:rsid w:val="00D272CC"/>
    <w:rsid w:val="00D32A75"/>
    <w:rsid w:val="00D4056B"/>
    <w:rsid w:val="00D41006"/>
    <w:rsid w:val="00D4685D"/>
    <w:rsid w:val="00D61F41"/>
    <w:rsid w:val="00D6359D"/>
    <w:rsid w:val="00D653ED"/>
    <w:rsid w:val="00D6583C"/>
    <w:rsid w:val="00D668D5"/>
    <w:rsid w:val="00D73B98"/>
    <w:rsid w:val="00D838F6"/>
    <w:rsid w:val="00D851FF"/>
    <w:rsid w:val="00D91AAC"/>
    <w:rsid w:val="00D929AC"/>
    <w:rsid w:val="00D93B36"/>
    <w:rsid w:val="00D95ACF"/>
    <w:rsid w:val="00D976CD"/>
    <w:rsid w:val="00DA3161"/>
    <w:rsid w:val="00DB3E5B"/>
    <w:rsid w:val="00DB54D0"/>
    <w:rsid w:val="00DB5E08"/>
    <w:rsid w:val="00DC02B3"/>
    <w:rsid w:val="00DC02CE"/>
    <w:rsid w:val="00DC49BB"/>
    <w:rsid w:val="00DC5E3B"/>
    <w:rsid w:val="00DC6F10"/>
    <w:rsid w:val="00DD59FE"/>
    <w:rsid w:val="00DD6087"/>
    <w:rsid w:val="00DE005F"/>
    <w:rsid w:val="00DE188B"/>
    <w:rsid w:val="00DE538A"/>
    <w:rsid w:val="00DF07C9"/>
    <w:rsid w:val="00DF367A"/>
    <w:rsid w:val="00DF4A01"/>
    <w:rsid w:val="00DF4F6E"/>
    <w:rsid w:val="00DF6007"/>
    <w:rsid w:val="00DF6FD7"/>
    <w:rsid w:val="00DF7A3B"/>
    <w:rsid w:val="00E12B66"/>
    <w:rsid w:val="00E2568B"/>
    <w:rsid w:val="00E35A67"/>
    <w:rsid w:val="00E35CDE"/>
    <w:rsid w:val="00E40F86"/>
    <w:rsid w:val="00E413EB"/>
    <w:rsid w:val="00E41ECD"/>
    <w:rsid w:val="00E432F6"/>
    <w:rsid w:val="00E43BF4"/>
    <w:rsid w:val="00E4554F"/>
    <w:rsid w:val="00E45B20"/>
    <w:rsid w:val="00E50624"/>
    <w:rsid w:val="00E51568"/>
    <w:rsid w:val="00E51DEE"/>
    <w:rsid w:val="00E534B2"/>
    <w:rsid w:val="00E5497C"/>
    <w:rsid w:val="00E57E62"/>
    <w:rsid w:val="00E64C68"/>
    <w:rsid w:val="00E67175"/>
    <w:rsid w:val="00E6726D"/>
    <w:rsid w:val="00E75991"/>
    <w:rsid w:val="00E76704"/>
    <w:rsid w:val="00E84869"/>
    <w:rsid w:val="00E87350"/>
    <w:rsid w:val="00E9098D"/>
    <w:rsid w:val="00E9102E"/>
    <w:rsid w:val="00E943B4"/>
    <w:rsid w:val="00E97CB8"/>
    <w:rsid w:val="00EA05F4"/>
    <w:rsid w:val="00EA3842"/>
    <w:rsid w:val="00EA3B3D"/>
    <w:rsid w:val="00EA79CF"/>
    <w:rsid w:val="00EB2294"/>
    <w:rsid w:val="00EB6340"/>
    <w:rsid w:val="00EB7E4D"/>
    <w:rsid w:val="00EC2AF4"/>
    <w:rsid w:val="00EC495B"/>
    <w:rsid w:val="00EC60E1"/>
    <w:rsid w:val="00ED109E"/>
    <w:rsid w:val="00ED79E0"/>
    <w:rsid w:val="00EE1402"/>
    <w:rsid w:val="00EE21F0"/>
    <w:rsid w:val="00EE4CD4"/>
    <w:rsid w:val="00EF0309"/>
    <w:rsid w:val="00EF0DF6"/>
    <w:rsid w:val="00EF1355"/>
    <w:rsid w:val="00EF3933"/>
    <w:rsid w:val="00F009DB"/>
    <w:rsid w:val="00F06434"/>
    <w:rsid w:val="00F10F2C"/>
    <w:rsid w:val="00F13A31"/>
    <w:rsid w:val="00F21A53"/>
    <w:rsid w:val="00F21B8F"/>
    <w:rsid w:val="00F21F69"/>
    <w:rsid w:val="00F2683F"/>
    <w:rsid w:val="00F37FF3"/>
    <w:rsid w:val="00F41E3D"/>
    <w:rsid w:val="00F4297D"/>
    <w:rsid w:val="00F43BB9"/>
    <w:rsid w:val="00F478CF"/>
    <w:rsid w:val="00F51FB5"/>
    <w:rsid w:val="00F54BDE"/>
    <w:rsid w:val="00F57782"/>
    <w:rsid w:val="00F6229A"/>
    <w:rsid w:val="00F746C0"/>
    <w:rsid w:val="00F800E5"/>
    <w:rsid w:val="00F867CA"/>
    <w:rsid w:val="00F87199"/>
    <w:rsid w:val="00F93BB1"/>
    <w:rsid w:val="00FA47C3"/>
    <w:rsid w:val="00FB289A"/>
    <w:rsid w:val="00FB4C7F"/>
    <w:rsid w:val="00FB7826"/>
    <w:rsid w:val="00FC474C"/>
    <w:rsid w:val="00FC6320"/>
    <w:rsid w:val="00FD5459"/>
    <w:rsid w:val="00FE27A6"/>
    <w:rsid w:val="00FE4D1B"/>
    <w:rsid w:val="00FF370E"/>
    <w:rsid w:val="00FF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6F388"/>
  <w15:docId w15:val="{4767CD01-8DBC-4EC7-9C0B-9766A07F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line="480" w:lineRule="auto"/>
      <w:jc w:val="center"/>
      <w:outlineLvl w:val="0"/>
    </w:pPr>
    <w:rPr>
      <w:b/>
      <w:bCs/>
      <w:sz w:val="28"/>
    </w:rPr>
  </w:style>
  <w:style w:type="paragraph" w:styleId="2">
    <w:name w:val="heading 2"/>
    <w:basedOn w:val="a"/>
    <w:next w:val="a"/>
    <w:qFormat/>
    <w:pPr>
      <w:keepNext/>
      <w:autoSpaceDE w:val="0"/>
      <w:autoSpaceDN w:val="0"/>
      <w:adjustRightInd w:val="0"/>
      <w:jc w:val="center"/>
      <w:outlineLvl w:val="1"/>
    </w:pPr>
    <w:rPr>
      <w:i/>
      <w:iCs/>
      <w:color w:val="FF0000"/>
      <w:kern w:val="0"/>
      <w:szCs w:val="20"/>
    </w:rPr>
  </w:style>
  <w:style w:type="paragraph" w:styleId="3">
    <w:name w:val="heading 3"/>
    <w:basedOn w:val="a"/>
    <w:next w:val="a"/>
    <w:qFormat/>
    <w:pPr>
      <w:keepNext/>
      <w:autoSpaceDE w:val="0"/>
      <w:autoSpaceDN w:val="0"/>
      <w:adjustRightInd w:val="0"/>
      <w:jc w:val="center"/>
      <w:outlineLvl w:val="2"/>
    </w:pPr>
    <w:rPr>
      <w:i/>
      <w:iCs/>
      <w:color w:val="000000"/>
      <w:kern w:val="0"/>
      <w:sz w:val="20"/>
      <w:szCs w:val="20"/>
    </w:rPr>
  </w:style>
  <w:style w:type="paragraph" w:styleId="4">
    <w:name w:val="heading 4"/>
    <w:basedOn w:val="a"/>
    <w:next w:val="a"/>
    <w:qFormat/>
    <w:pPr>
      <w:keepNext/>
      <w:spacing w:line="480" w:lineRule="auto"/>
      <w:outlineLvl w:val="3"/>
    </w:pPr>
    <w:rPr>
      <w:b/>
      <w:bCs/>
      <w:color w:val="00000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C0C33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pPr>
      <w:widowControl/>
      <w:spacing w:before="100" w:beforeAutospacing="1" w:after="100" w:afterAutospacing="1"/>
    </w:pPr>
    <w:rPr>
      <w:rFonts w:ascii="新細明體"/>
      <w:kern w:val="0"/>
    </w:rPr>
  </w:style>
  <w:style w:type="character" w:customStyle="1" w:styleId="indent1">
    <w:name w:val="indent1"/>
  </w:style>
  <w:style w:type="paragraph" w:styleId="20">
    <w:name w:val="Body Text 2"/>
    <w:basedOn w:val="a"/>
    <w:semiHidden/>
    <w:pPr>
      <w:ind w:right="360"/>
    </w:pPr>
    <w:rPr>
      <w:color w:val="FF0000"/>
    </w:rPr>
  </w:style>
  <w:style w:type="character" w:styleId="a3">
    <w:name w:val="Hyperlink"/>
    <w:semiHidden/>
    <w:rPr>
      <w:color w:val="0033CC"/>
      <w:u w:val="single"/>
    </w:rPr>
  </w:style>
  <w:style w:type="character" w:customStyle="1" w:styleId="bd1">
    <w:name w:val="bd1"/>
    <w:rPr>
      <w:b/>
      <w:bCs/>
    </w:rPr>
  </w:style>
  <w:style w:type="character" w:customStyle="1" w:styleId="it1">
    <w:name w:val="it1"/>
    <w:rPr>
      <w:i/>
      <w:iCs/>
    </w:rPr>
  </w:style>
  <w:style w:type="paragraph" w:styleId="a4">
    <w:name w:val="header"/>
    <w:basedOn w:val="a"/>
    <w:link w:val="a5"/>
    <w:uiPriority w:val="99"/>
    <w:unhideWhenUsed/>
    <w:rsid w:val="005F1D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5F1DD2"/>
    <w:rPr>
      <w:kern w:val="2"/>
    </w:rPr>
  </w:style>
  <w:style w:type="paragraph" w:styleId="a6">
    <w:name w:val="footer"/>
    <w:basedOn w:val="a"/>
    <w:link w:val="a7"/>
    <w:uiPriority w:val="99"/>
    <w:unhideWhenUsed/>
    <w:rsid w:val="005F1D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5F1DD2"/>
    <w:rPr>
      <w:kern w:val="2"/>
    </w:rPr>
  </w:style>
  <w:style w:type="paragraph" w:customStyle="1" w:styleId="text">
    <w:name w:val="text"/>
    <w:basedOn w:val="a"/>
    <w:rsid w:val="005F1DD2"/>
    <w:pPr>
      <w:widowControl/>
      <w:spacing w:before="100" w:beforeAutospacing="1" w:after="100" w:afterAutospacing="1"/>
    </w:pPr>
    <w:rPr>
      <w:rFonts w:ascii="新細明體"/>
      <w:kern w:val="0"/>
    </w:rPr>
  </w:style>
  <w:style w:type="paragraph" w:styleId="a8">
    <w:name w:val="Body Text"/>
    <w:basedOn w:val="a"/>
    <w:link w:val="a9"/>
    <w:uiPriority w:val="99"/>
    <w:semiHidden/>
    <w:unhideWhenUsed/>
    <w:rsid w:val="00DC6F10"/>
    <w:pPr>
      <w:spacing w:after="120"/>
    </w:pPr>
  </w:style>
  <w:style w:type="character" w:customStyle="1" w:styleId="a9">
    <w:name w:val="本文 字元"/>
    <w:link w:val="a8"/>
    <w:uiPriority w:val="99"/>
    <w:semiHidden/>
    <w:rsid w:val="00DC6F10"/>
    <w:rPr>
      <w:kern w:val="2"/>
      <w:sz w:val="24"/>
      <w:szCs w:val="24"/>
    </w:rPr>
  </w:style>
  <w:style w:type="paragraph" w:styleId="aa">
    <w:name w:val="Body Text Indent"/>
    <w:basedOn w:val="a"/>
    <w:link w:val="ab"/>
    <w:uiPriority w:val="99"/>
    <w:semiHidden/>
    <w:unhideWhenUsed/>
    <w:rsid w:val="006D49AB"/>
    <w:pPr>
      <w:spacing w:after="120"/>
      <w:ind w:leftChars="200" w:left="480"/>
    </w:pPr>
  </w:style>
  <w:style w:type="character" w:customStyle="1" w:styleId="ab">
    <w:name w:val="本文縮排 字元"/>
    <w:link w:val="aa"/>
    <w:uiPriority w:val="99"/>
    <w:semiHidden/>
    <w:rsid w:val="006D49AB"/>
    <w:rPr>
      <w:kern w:val="2"/>
      <w:sz w:val="24"/>
      <w:szCs w:val="24"/>
    </w:rPr>
  </w:style>
  <w:style w:type="table" w:styleId="ac">
    <w:name w:val="Table Grid"/>
    <w:basedOn w:val="a1"/>
    <w:uiPriority w:val="59"/>
    <w:rsid w:val="00C8611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d">
    <w:name w:val="List Paragraph"/>
    <w:basedOn w:val="a"/>
    <w:uiPriority w:val="34"/>
    <w:qFormat/>
    <w:rsid w:val="009D1107"/>
    <w:pPr>
      <w:ind w:leftChars="200" w:left="480"/>
    </w:pPr>
  </w:style>
  <w:style w:type="character" w:customStyle="1" w:styleId="50">
    <w:name w:val="標題 5 字元"/>
    <w:basedOn w:val="a0"/>
    <w:link w:val="5"/>
    <w:uiPriority w:val="9"/>
    <w:semiHidden/>
    <w:rsid w:val="000C0C33"/>
    <w:rPr>
      <w:rFonts w:asciiTheme="majorHAnsi" w:eastAsiaTheme="majorEastAsia" w:hAnsiTheme="majorHAnsi" w:cstheme="majorBidi"/>
      <w:b/>
      <w:bCs/>
      <w:kern w:val="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743A5-72A3-4497-83ED-3EA5F1014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2</Pages>
  <Words>629</Words>
  <Characters>3589</Characters>
  <Application>Microsoft Office Word</Application>
  <DocSecurity>0</DocSecurity>
  <Lines>29</Lines>
  <Paragraphs>8</Paragraphs>
  <ScaleCrop>false</ScaleCrop>
  <Company>NONE</Company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affecting time to rehospitalization for patients with major depressive disorder</dc:title>
  <dc:creator>USER</dc:creator>
  <cp:lastModifiedBy>Dian-Jeng Li</cp:lastModifiedBy>
  <cp:revision>40</cp:revision>
  <dcterms:created xsi:type="dcterms:W3CDTF">2020-05-29T13:04:00Z</dcterms:created>
  <dcterms:modified xsi:type="dcterms:W3CDTF">2022-10-26T08:45:00Z</dcterms:modified>
</cp:coreProperties>
</file>